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3AFBE" w14:textId="77777777" w:rsidR="00C04369" w:rsidRPr="004D39C6" w:rsidRDefault="00C04369" w:rsidP="00C04369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</w:rPr>
      </w:pPr>
      <w:r w:rsidRPr="004D39C6">
        <w:rPr>
          <w:rStyle w:val="normaltextrun"/>
          <w:rFonts w:asciiTheme="majorBidi" w:hAnsiTheme="majorBidi" w:cstheme="majorBidi"/>
        </w:rPr>
        <w:t xml:space="preserve">CS 251 Statistical Computing </w:t>
      </w:r>
    </w:p>
    <w:p w14:paraId="4CD9CD49" w14:textId="36CF5188" w:rsidR="00C04369" w:rsidRPr="004D39C6" w:rsidRDefault="00C04369" w:rsidP="00C04369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ajorBidi" w:hAnsiTheme="majorBidi" w:cstheme="majorBidi"/>
          <w:shd w:val="clear" w:color="auto" w:fill="FFFFFF"/>
        </w:rPr>
      </w:pPr>
      <w:r w:rsidRPr="004D39C6">
        <w:rPr>
          <w:rStyle w:val="normaltextrun"/>
          <w:rFonts w:asciiTheme="majorBidi" w:hAnsiTheme="majorBidi" w:cstheme="majorBidi"/>
          <w:shd w:val="clear" w:color="auto" w:fill="FFFFFF"/>
        </w:rPr>
        <w:t xml:space="preserve">HOP 10: R for statistical project </w:t>
      </w:r>
    </w:p>
    <w:p w14:paraId="5AA54B60" w14:textId="44E69AE1" w:rsidR="00C04369" w:rsidRPr="004D39C6" w:rsidRDefault="00C04369" w:rsidP="00C04369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</w:rPr>
      </w:pPr>
      <w:r w:rsidRPr="004D39C6">
        <w:rPr>
          <w:rStyle w:val="normaltextrun"/>
          <w:rFonts w:asciiTheme="majorBidi" w:hAnsiTheme="majorBidi" w:cstheme="majorBidi"/>
        </w:rPr>
        <w:t>8/28/2020 Developed by Aya Khalil</w:t>
      </w:r>
    </w:p>
    <w:p w14:paraId="12498442" w14:textId="2D0598A7" w:rsidR="00C04369" w:rsidRPr="004D39C6" w:rsidRDefault="00E0635C" w:rsidP="00C04369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</w:rPr>
      </w:pPr>
      <w:r>
        <w:rPr>
          <w:rStyle w:val="normaltextrun"/>
          <w:rFonts w:asciiTheme="majorBidi" w:hAnsiTheme="majorBidi" w:cstheme="majorBidi"/>
        </w:rPr>
        <w:t>10/2</w:t>
      </w:r>
      <w:r w:rsidR="00DF6340">
        <w:rPr>
          <w:rStyle w:val="normaltextrun"/>
          <w:rFonts w:asciiTheme="majorBidi" w:hAnsiTheme="majorBidi" w:cstheme="majorBidi"/>
        </w:rPr>
        <w:t>8</w:t>
      </w:r>
      <w:r w:rsidR="00C04369" w:rsidRPr="004D39C6">
        <w:rPr>
          <w:rStyle w:val="normaltextrun"/>
          <w:rFonts w:asciiTheme="majorBidi" w:hAnsiTheme="majorBidi" w:cstheme="majorBidi"/>
        </w:rPr>
        <w:t>/20</w:t>
      </w:r>
      <w:r>
        <w:rPr>
          <w:rStyle w:val="normaltextrun"/>
          <w:rFonts w:asciiTheme="majorBidi" w:hAnsiTheme="majorBidi" w:cstheme="majorBidi"/>
        </w:rPr>
        <w:t>20</w:t>
      </w:r>
      <w:r w:rsidR="00C04369" w:rsidRPr="004D39C6">
        <w:rPr>
          <w:rStyle w:val="normaltextrun"/>
          <w:rFonts w:asciiTheme="majorBidi" w:hAnsiTheme="majorBidi" w:cstheme="majorBidi"/>
        </w:rPr>
        <w:t xml:space="preserve"> Reviewed by </w:t>
      </w:r>
      <w:r>
        <w:rPr>
          <w:rStyle w:val="eop"/>
          <w:rFonts w:asciiTheme="majorBidi" w:hAnsiTheme="majorBidi" w:cstheme="majorBidi"/>
        </w:rPr>
        <w:t>Shanshan Yu</w:t>
      </w:r>
    </w:p>
    <w:p w14:paraId="29639E69" w14:textId="77777777" w:rsidR="00C04369" w:rsidRPr="004D39C6" w:rsidRDefault="00C04369" w:rsidP="00C04369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</w:rPr>
      </w:pPr>
      <w:r w:rsidRPr="004D39C6">
        <w:rPr>
          <w:rStyle w:val="normaltextrun"/>
          <w:rFonts w:asciiTheme="majorBidi" w:hAnsiTheme="majorBidi" w:cstheme="majorBidi"/>
        </w:rPr>
        <w:t>School of Technology and Computing @City University of Seattle (</w:t>
      </w:r>
      <w:proofErr w:type="spellStart"/>
      <w:r w:rsidRPr="004D39C6">
        <w:rPr>
          <w:rStyle w:val="spellingerror"/>
          <w:rFonts w:asciiTheme="majorBidi" w:hAnsiTheme="majorBidi" w:cstheme="majorBidi"/>
        </w:rPr>
        <w:t>CityU</w:t>
      </w:r>
      <w:proofErr w:type="spellEnd"/>
      <w:r w:rsidRPr="004D39C6">
        <w:rPr>
          <w:rStyle w:val="normaltextrun"/>
          <w:rFonts w:asciiTheme="majorBidi" w:hAnsiTheme="majorBidi" w:cstheme="majorBidi"/>
        </w:rPr>
        <w:t>)</w:t>
      </w:r>
      <w:r w:rsidRPr="004D39C6">
        <w:rPr>
          <w:rStyle w:val="eop"/>
          <w:rFonts w:asciiTheme="majorBidi" w:hAnsiTheme="majorBidi" w:cstheme="majorBidi"/>
        </w:rPr>
        <w:t> </w:t>
      </w:r>
    </w:p>
    <w:p w14:paraId="6DC0F217" w14:textId="77777777" w:rsidR="00C04369" w:rsidRPr="004D39C6" w:rsidRDefault="00C04369" w:rsidP="00C0436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1E14554B" w14:textId="77777777" w:rsidR="00C04369" w:rsidRPr="004D39C6" w:rsidRDefault="00C04369" w:rsidP="00C04369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4D39C6">
        <w:rPr>
          <w:rFonts w:asciiTheme="majorBidi" w:hAnsiTheme="majorBidi" w:cstheme="majorBidi"/>
          <w:b/>
          <w:bCs/>
          <w:sz w:val="24"/>
          <w:szCs w:val="24"/>
        </w:rPr>
        <w:t>Before You Start</w:t>
      </w:r>
    </w:p>
    <w:p w14:paraId="0D18D852" w14:textId="77777777" w:rsidR="00C04369" w:rsidRPr="004D39C6" w:rsidRDefault="00C04369" w:rsidP="00C04369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</w:rPr>
      </w:pPr>
      <w:r w:rsidRPr="004D39C6">
        <w:rPr>
          <w:rFonts w:asciiTheme="majorBidi" w:hAnsiTheme="majorBidi" w:cstheme="majorBidi"/>
        </w:rPr>
        <w:t xml:space="preserve">If you already finished this module through any </w:t>
      </w:r>
      <w:proofErr w:type="spellStart"/>
      <w:r w:rsidRPr="004D39C6">
        <w:rPr>
          <w:rFonts w:asciiTheme="majorBidi" w:hAnsiTheme="majorBidi" w:cstheme="majorBidi"/>
        </w:rPr>
        <w:t>CityU</w:t>
      </w:r>
      <w:proofErr w:type="spellEnd"/>
      <w:r w:rsidRPr="004D39C6">
        <w:rPr>
          <w:rFonts w:asciiTheme="majorBidi" w:hAnsiTheme="majorBidi" w:cstheme="majorBidi"/>
        </w:rPr>
        <w:t xml:space="preserve"> Technology Institute (TI) courses,</w:t>
      </w:r>
      <w:r w:rsidRPr="004D39C6">
        <w:rPr>
          <w:rFonts w:asciiTheme="majorBidi" w:hAnsiTheme="majorBidi" w:cstheme="majorBidi"/>
        </w:rPr>
        <w:br/>
        <w:t>just skim this module and skip it.</w:t>
      </w:r>
    </w:p>
    <w:p w14:paraId="0D2F6C80" w14:textId="77777777" w:rsidR="00C04369" w:rsidRPr="004D39C6" w:rsidRDefault="00C04369" w:rsidP="00C04369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</w:rPr>
      </w:pPr>
      <w:r w:rsidRPr="004D39C6">
        <w:rPr>
          <w:rFonts w:asciiTheme="majorBidi" w:hAnsiTheme="majorBidi" w:cstheme="majorBidi"/>
        </w:rPr>
        <w:t>Version numbers may not match with the guide. But that should be fine.</w:t>
      </w:r>
      <w:r w:rsidRPr="004D39C6">
        <w:rPr>
          <w:rFonts w:asciiTheme="majorBidi" w:hAnsiTheme="majorBidi" w:cstheme="majorBidi"/>
        </w:rPr>
        <w:br/>
      </w:r>
      <w:r w:rsidRPr="004D39C6">
        <w:rPr>
          <w:rFonts w:asciiTheme="majorBidi" w:hAnsiTheme="majorBidi" w:cstheme="majorBidi"/>
          <w:color w:val="000000" w:themeColor="text1"/>
        </w:rPr>
        <w:t xml:space="preserve">If given the option to choose between stable release (long-term support) or most recent, please choose the stable release. </w:t>
      </w:r>
    </w:p>
    <w:p w14:paraId="6F623281" w14:textId="77777777" w:rsidR="00C04369" w:rsidRPr="004D39C6" w:rsidRDefault="00C04369" w:rsidP="00C04369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</w:rPr>
      </w:pPr>
      <w:r w:rsidRPr="004D39C6">
        <w:rPr>
          <w:rFonts w:asciiTheme="majorBidi" w:hAnsiTheme="majorBidi" w:cstheme="majorBidi"/>
          <w:color w:val="000000" w:themeColor="text1"/>
        </w:rPr>
        <w:t>This guide targets Windows OS users. So, MacOS users may have different commands to input in the shell/terminal.</w:t>
      </w:r>
    </w:p>
    <w:p w14:paraId="25386E0F" w14:textId="77777777" w:rsidR="00C04369" w:rsidRPr="004D39C6" w:rsidRDefault="00C04369" w:rsidP="00C04369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b/>
          <w:bCs/>
        </w:rPr>
      </w:pPr>
      <w:r w:rsidRPr="004D39C6">
        <w:rPr>
          <w:rFonts w:asciiTheme="majorBidi" w:hAnsiTheme="majorBidi" w:cstheme="majorBidi"/>
        </w:rPr>
        <w:t>We cannot explain every step.</w:t>
      </w:r>
      <w:r w:rsidRPr="004D39C6">
        <w:rPr>
          <w:rFonts w:asciiTheme="majorBidi" w:hAnsiTheme="majorBidi" w:cstheme="majorBidi"/>
          <w:b/>
          <w:bCs/>
        </w:rPr>
        <w:t xml:space="preserve"> This cookbook always needs your own creative judgement.</w:t>
      </w:r>
    </w:p>
    <w:p w14:paraId="00E2FE35" w14:textId="77777777" w:rsidR="00C04369" w:rsidRPr="004D39C6" w:rsidRDefault="00C04369" w:rsidP="00C04369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</w:rPr>
      </w:pPr>
      <w:r w:rsidRPr="004D39C6">
        <w:rPr>
          <w:rFonts w:asciiTheme="majorBidi" w:hAnsiTheme="majorBidi" w:cstheme="majorBidi"/>
          <w:b/>
        </w:rPr>
        <w:t xml:space="preserve">For your working directory, use your course number. </w:t>
      </w:r>
      <w:r w:rsidRPr="004D39C6">
        <w:rPr>
          <w:rFonts w:asciiTheme="majorBidi" w:hAnsiTheme="majorBidi" w:cstheme="majorBidi"/>
        </w:rPr>
        <w:t>The hands-on tutorial may use a different course number as an example.</w:t>
      </w:r>
    </w:p>
    <w:p w14:paraId="1F3EF90B" w14:textId="77777777" w:rsidR="00C04369" w:rsidRPr="004D39C6" w:rsidRDefault="00C04369" w:rsidP="00C04369">
      <w:pPr>
        <w:spacing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4DE4E0E8" w14:textId="77777777" w:rsidR="00C04369" w:rsidRPr="004D39C6" w:rsidRDefault="00C04369" w:rsidP="00C04369">
      <w:pPr>
        <w:spacing w:line="240" w:lineRule="auto"/>
        <w:rPr>
          <w:rStyle w:val="eop"/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4D39C6">
        <w:rPr>
          <w:rStyle w:val="normaltextrun"/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Learning Outcomes</w:t>
      </w:r>
      <w:r w:rsidRPr="004D39C6">
        <w:rPr>
          <w:rStyle w:val="eop"/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 </w:t>
      </w:r>
    </w:p>
    <w:p w14:paraId="6094F551" w14:textId="402C4B9D" w:rsidR="00C04369" w:rsidRPr="004D39C6" w:rsidRDefault="006C3130" w:rsidP="00C04369">
      <w:pPr>
        <w:pStyle w:val="ListParagraph"/>
        <w:numPr>
          <w:ilvl w:val="0"/>
          <w:numId w:val="2"/>
        </w:numPr>
        <w:rPr>
          <w:rStyle w:val="normaltextrun"/>
          <w:rFonts w:asciiTheme="majorBidi" w:hAnsiTheme="majorBidi" w:cstheme="majorBidi"/>
        </w:rPr>
      </w:pPr>
      <w:r w:rsidRPr="004D39C6">
        <w:rPr>
          <w:rStyle w:val="normaltextrun"/>
          <w:rFonts w:asciiTheme="majorBidi" w:hAnsiTheme="majorBidi" w:cstheme="majorBidi"/>
          <w:shd w:val="clear" w:color="auto" w:fill="FFFFFF"/>
        </w:rPr>
        <w:t>Po</w:t>
      </w:r>
      <w:r w:rsidR="00B53216" w:rsidRPr="004D39C6">
        <w:rPr>
          <w:rStyle w:val="normaltextrun"/>
          <w:rFonts w:asciiTheme="majorBidi" w:hAnsiTheme="majorBidi" w:cstheme="majorBidi"/>
          <w:shd w:val="clear" w:color="auto" w:fill="FFFFFF"/>
        </w:rPr>
        <w:t>isson</w:t>
      </w:r>
      <w:r w:rsidR="00C04369" w:rsidRPr="004D39C6">
        <w:rPr>
          <w:rStyle w:val="normaltextrun"/>
          <w:rFonts w:asciiTheme="majorBidi" w:hAnsiTheme="majorBidi" w:cstheme="majorBidi"/>
          <w:shd w:val="clear" w:color="auto" w:fill="FFFFFF"/>
        </w:rPr>
        <w:t xml:space="preserve"> Distribution </w:t>
      </w:r>
    </w:p>
    <w:p w14:paraId="0C816570" w14:textId="77777777" w:rsidR="00C04369" w:rsidRPr="004D39C6" w:rsidRDefault="00C04369" w:rsidP="00C04369">
      <w:pPr>
        <w:spacing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5B1D3D0C" w14:textId="77777777" w:rsidR="00C04369" w:rsidRPr="004D39C6" w:rsidRDefault="00C04369" w:rsidP="00C04369">
      <w:pPr>
        <w:spacing w:line="240" w:lineRule="auto"/>
        <w:rPr>
          <w:rFonts w:asciiTheme="majorBidi" w:hAnsiTheme="majorBidi" w:cstheme="majorBidi"/>
          <w:b/>
          <w:sz w:val="24"/>
          <w:szCs w:val="24"/>
        </w:rPr>
      </w:pPr>
      <w:r w:rsidRPr="004D39C6">
        <w:rPr>
          <w:rFonts w:asciiTheme="majorBidi" w:hAnsiTheme="majorBidi" w:cstheme="majorBidi"/>
          <w:b/>
          <w:sz w:val="24"/>
          <w:szCs w:val="24"/>
        </w:rPr>
        <w:t>Resource</w:t>
      </w:r>
    </w:p>
    <w:p w14:paraId="500AC8D9" w14:textId="211018EB" w:rsidR="00C04369" w:rsidRPr="004D39C6" w:rsidRDefault="00C02227" w:rsidP="00B53216">
      <w:pPr>
        <w:pStyle w:val="ListParagraph"/>
        <w:numPr>
          <w:ilvl w:val="0"/>
          <w:numId w:val="3"/>
        </w:numPr>
        <w:rPr>
          <w:rFonts w:asciiTheme="majorBidi" w:hAnsiTheme="majorBidi" w:cstheme="majorBidi"/>
        </w:rPr>
      </w:pPr>
      <w:r w:rsidRPr="004D39C6">
        <w:rPr>
          <w:rFonts w:asciiTheme="majorBidi" w:hAnsiTheme="majorBidi" w:cstheme="majorBidi"/>
        </w:rPr>
        <w:t>Poisson</w:t>
      </w:r>
      <w:r w:rsidR="00C04369" w:rsidRPr="004D39C6">
        <w:rPr>
          <w:rFonts w:asciiTheme="majorBidi" w:hAnsiTheme="majorBidi" w:cstheme="majorBidi"/>
        </w:rPr>
        <w:t xml:space="preserve"> Distribution: </w:t>
      </w:r>
      <w:hyperlink r:id="rId7" w:history="1">
        <w:r w:rsidR="00B53216" w:rsidRPr="004D39C6">
          <w:rPr>
            <w:rStyle w:val="Hyperlink"/>
            <w:rFonts w:asciiTheme="majorBidi" w:hAnsiTheme="majorBidi" w:cstheme="majorBidi"/>
          </w:rPr>
          <w:t>https://bookdown.org/gabriel_butler/ECON41Labs/tutorial-5-the-poisson-distribution.html</w:t>
        </w:r>
      </w:hyperlink>
    </w:p>
    <w:p w14:paraId="48C810DC" w14:textId="3C015F59" w:rsidR="00C04369" w:rsidRPr="004D39C6" w:rsidRDefault="00C02227" w:rsidP="00C02227">
      <w:pPr>
        <w:pStyle w:val="ListParagraph"/>
        <w:numPr>
          <w:ilvl w:val="0"/>
          <w:numId w:val="3"/>
        </w:numPr>
        <w:rPr>
          <w:rFonts w:asciiTheme="majorBidi" w:hAnsiTheme="majorBidi" w:cstheme="majorBidi"/>
        </w:rPr>
      </w:pPr>
      <w:r w:rsidRPr="004D39C6">
        <w:rPr>
          <w:rFonts w:asciiTheme="majorBidi" w:hAnsiTheme="majorBidi" w:cstheme="majorBidi"/>
        </w:rPr>
        <w:t xml:space="preserve">Poisson Distribution: </w:t>
      </w:r>
      <w:hyperlink r:id="rId8" w:history="1">
        <w:r w:rsidRPr="004D39C6">
          <w:rPr>
            <w:rStyle w:val="Hyperlink"/>
            <w:rFonts w:asciiTheme="majorBidi" w:hAnsiTheme="majorBidi" w:cstheme="majorBidi"/>
          </w:rPr>
          <w:t>http://www.r-tutor.com/elementary-statistics/probability-distributions/poisson-distribution</w:t>
        </w:r>
      </w:hyperlink>
    </w:p>
    <w:p w14:paraId="5AD4E077" w14:textId="7F8EADB6" w:rsidR="00B37642" w:rsidRPr="00380476" w:rsidRDefault="00380476" w:rsidP="00380476">
      <w:pPr>
        <w:pStyle w:val="ListParagraph"/>
        <w:numPr>
          <w:ilvl w:val="0"/>
          <w:numId w:val="3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ipes in R: </w:t>
      </w:r>
      <w:hyperlink r:id="rId9" w:history="1">
        <w:r>
          <w:rPr>
            <w:rStyle w:val="Hyperlink"/>
          </w:rPr>
          <w:t>https://www.datacamp.com/community/tutorials/pipe-r-tutorial</w:t>
        </w:r>
      </w:hyperlink>
    </w:p>
    <w:p w14:paraId="1FAB1069" w14:textId="77777777" w:rsidR="00380476" w:rsidRPr="00380476" w:rsidRDefault="00380476" w:rsidP="00380476">
      <w:pPr>
        <w:pStyle w:val="ListParagraph"/>
        <w:rPr>
          <w:rFonts w:asciiTheme="majorBidi" w:hAnsiTheme="majorBidi" w:cstheme="majorBidi"/>
        </w:rPr>
      </w:pPr>
    </w:p>
    <w:p w14:paraId="30B52BBE" w14:textId="315BF862" w:rsidR="00451DFB" w:rsidRPr="004D39C6" w:rsidRDefault="00451DFB">
      <w:pPr>
        <w:rPr>
          <w:rFonts w:asciiTheme="majorBidi" w:hAnsiTheme="majorBidi" w:cstheme="majorBidi"/>
          <w:sz w:val="24"/>
          <w:szCs w:val="24"/>
        </w:rPr>
      </w:pPr>
    </w:p>
    <w:p w14:paraId="305491B5" w14:textId="376698E2" w:rsidR="00451DFB" w:rsidRPr="004D39C6" w:rsidRDefault="00451DFB">
      <w:pPr>
        <w:rPr>
          <w:rFonts w:asciiTheme="majorBidi" w:hAnsiTheme="majorBidi" w:cstheme="majorBidi"/>
          <w:sz w:val="24"/>
          <w:szCs w:val="24"/>
        </w:rPr>
      </w:pPr>
    </w:p>
    <w:p w14:paraId="7603DE8E" w14:textId="1F11956C" w:rsidR="00451DFB" w:rsidRPr="004D39C6" w:rsidRDefault="00451DFB">
      <w:pPr>
        <w:rPr>
          <w:rFonts w:asciiTheme="majorBidi" w:hAnsiTheme="majorBidi" w:cstheme="majorBidi"/>
          <w:sz w:val="24"/>
          <w:szCs w:val="24"/>
        </w:rPr>
      </w:pPr>
    </w:p>
    <w:p w14:paraId="009E238F" w14:textId="4DC6D7D3" w:rsidR="00451DFB" w:rsidRPr="004D39C6" w:rsidRDefault="00451DFB">
      <w:pPr>
        <w:rPr>
          <w:rFonts w:asciiTheme="majorBidi" w:hAnsiTheme="majorBidi" w:cstheme="majorBidi"/>
          <w:sz w:val="24"/>
          <w:szCs w:val="24"/>
        </w:rPr>
      </w:pPr>
    </w:p>
    <w:p w14:paraId="6052A04E" w14:textId="5CDCAFCB" w:rsidR="00451DFB" w:rsidRPr="004D39C6" w:rsidRDefault="00451DFB">
      <w:pPr>
        <w:rPr>
          <w:rFonts w:asciiTheme="majorBidi" w:hAnsiTheme="majorBidi" w:cstheme="majorBidi"/>
          <w:sz w:val="24"/>
          <w:szCs w:val="24"/>
        </w:rPr>
      </w:pPr>
    </w:p>
    <w:p w14:paraId="1950E853" w14:textId="4FED6901" w:rsidR="00451DFB" w:rsidRPr="004D39C6" w:rsidRDefault="00451DFB">
      <w:pPr>
        <w:rPr>
          <w:rFonts w:asciiTheme="majorBidi" w:hAnsiTheme="majorBidi" w:cstheme="majorBidi"/>
          <w:sz w:val="24"/>
          <w:szCs w:val="24"/>
        </w:rPr>
      </w:pPr>
    </w:p>
    <w:p w14:paraId="61E235AF" w14:textId="3E32711C" w:rsidR="00451DFB" w:rsidRPr="004D39C6" w:rsidRDefault="00451DFB">
      <w:pPr>
        <w:rPr>
          <w:rFonts w:asciiTheme="majorBidi" w:hAnsiTheme="majorBidi" w:cstheme="majorBidi"/>
          <w:sz w:val="24"/>
          <w:szCs w:val="24"/>
        </w:rPr>
      </w:pPr>
    </w:p>
    <w:p w14:paraId="302A26A6" w14:textId="5C198239" w:rsidR="00451DFB" w:rsidRPr="004D39C6" w:rsidRDefault="00451DFB">
      <w:pPr>
        <w:rPr>
          <w:rFonts w:asciiTheme="majorBidi" w:hAnsiTheme="majorBidi" w:cstheme="majorBidi"/>
          <w:sz w:val="24"/>
          <w:szCs w:val="24"/>
        </w:rPr>
      </w:pPr>
    </w:p>
    <w:p w14:paraId="59A5AF54" w14:textId="2C06C9CA" w:rsidR="00451DFB" w:rsidRPr="00380476" w:rsidRDefault="00AD15B7">
      <w:pPr>
        <w:rPr>
          <w:rFonts w:asciiTheme="majorBidi" w:hAnsiTheme="majorBidi" w:cstheme="majorBidi"/>
          <w:b/>
          <w:bCs/>
          <w:sz w:val="32"/>
          <w:szCs w:val="32"/>
        </w:rPr>
      </w:pPr>
      <w:r w:rsidRPr="00380476">
        <w:rPr>
          <w:rFonts w:asciiTheme="majorBidi" w:hAnsiTheme="majorBidi" w:cstheme="majorBidi"/>
          <w:b/>
          <w:bCs/>
          <w:sz w:val="32"/>
          <w:szCs w:val="32"/>
        </w:rPr>
        <w:lastRenderedPageBreak/>
        <w:t xml:space="preserve">Section 1: Poisson Distribution </w:t>
      </w:r>
    </w:p>
    <w:p w14:paraId="02FC0C4F" w14:textId="138FDB11" w:rsidR="00451DFB" w:rsidRPr="004D39C6" w:rsidRDefault="00A029BB">
      <w:pPr>
        <w:rPr>
          <w:rFonts w:asciiTheme="majorBidi" w:hAnsiTheme="majorBidi" w:cstheme="majorBidi"/>
          <w:sz w:val="24"/>
          <w:szCs w:val="24"/>
        </w:rPr>
      </w:pPr>
      <w:r w:rsidRPr="004D39C6">
        <w:rPr>
          <w:rFonts w:asciiTheme="majorBidi" w:hAnsiTheme="majorBidi" w:cstheme="majorBidi"/>
          <w:sz w:val="24"/>
          <w:szCs w:val="24"/>
        </w:rPr>
        <w:t>The Poisson distribution is the probability distribution of independent event occurrences in an interval. If λ is the mean occurrence per interval, then the probability of having x occurrences within a given interval is:</w:t>
      </w:r>
      <w:r w:rsidR="00A25FEC" w:rsidRPr="004D39C6">
        <w:rPr>
          <w:rFonts w:asciiTheme="majorBidi" w:hAnsiTheme="majorBidi" w:cstheme="majorBidi"/>
          <w:sz w:val="24"/>
          <w:szCs w:val="24"/>
        </w:rPr>
        <w:t xml:space="preserve"> </w:t>
      </w:r>
    </w:p>
    <w:p w14:paraId="10D3D9AB" w14:textId="76DC181F" w:rsidR="00A25FEC" w:rsidRPr="004D39C6" w:rsidRDefault="00A25FEC" w:rsidP="00A25FEC">
      <w:pPr>
        <w:jc w:val="center"/>
        <w:rPr>
          <w:rFonts w:asciiTheme="majorBidi" w:hAnsiTheme="majorBidi" w:cstheme="majorBidi"/>
          <w:sz w:val="24"/>
          <w:szCs w:val="24"/>
        </w:rPr>
      </w:pPr>
      <w:r w:rsidRPr="004D39C6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CE0CE1B" wp14:editId="674FAE3C">
            <wp:extent cx="4238625" cy="8382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665C7" w14:textId="4ABE12AA" w:rsidR="00A25FEC" w:rsidRPr="004D39C6" w:rsidRDefault="003A40B1" w:rsidP="00A25FEC">
      <w:pPr>
        <w:rPr>
          <w:rFonts w:asciiTheme="majorBidi" w:hAnsiTheme="majorBidi" w:cstheme="majorBidi"/>
          <w:sz w:val="24"/>
          <w:szCs w:val="24"/>
        </w:rPr>
      </w:pPr>
      <w:r w:rsidRPr="004D39C6">
        <w:rPr>
          <w:rFonts w:asciiTheme="majorBidi" w:hAnsiTheme="majorBidi" w:cstheme="majorBidi"/>
          <w:sz w:val="24"/>
          <w:szCs w:val="24"/>
        </w:rPr>
        <w:t>R has several built-in functions for the Poisson distribution. T</w:t>
      </w:r>
      <w:r w:rsidR="00D21890">
        <w:rPr>
          <w:rFonts w:asciiTheme="majorBidi" w:hAnsiTheme="majorBidi" w:cstheme="majorBidi"/>
          <w:sz w:val="24"/>
          <w:szCs w:val="24"/>
          <w:lang w:eastAsia="zh-CN"/>
        </w:rPr>
        <w:t>hese a</w:t>
      </w:r>
      <w:r w:rsidRPr="004D39C6">
        <w:rPr>
          <w:rFonts w:asciiTheme="majorBidi" w:hAnsiTheme="majorBidi" w:cstheme="majorBidi"/>
          <w:sz w:val="24"/>
          <w:szCs w:val="24"/>
        </w:rPr>
        <w:t>re listed in a table below along with brief descriptions of what each one does.</w:t>
      </w:r>
    </w:p>
    <w:p w14:paraId="310FE79D" w14:textId="1AF1DA37" w:rsidR="00451DFB" w:rsidRPr="004D39C6" w:rsidRDefault="00715D81">
      <w:pPr>
        <w:rPr>
          <w:rFonts w:asciiTheme="majorBidi" w:hAnsiTheme="majorBidi" w:cstheme="majorBidi"/>
          <w:sz w:val="24"/>
          <w:szCs w:val="24"/>
        </w:rPr>
      </w:pPr>
      <w:r w:rsidRPr="004D39C6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CF3E2DB" wp14:editId="68FDDA21">
            <wp:extent cx="5457139" cy="3688816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6391" cy="370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D282D" w14:textId="04BB46AA" w:rsidR="00715D81" w:rsidRPr="004D39C6" w:rsidRDefault="00B34E09">
      <w:pPr>
        <w:rPr>
          <w:rFonts w:asciiTheme="majorBidi" w:hAnsiTheme="majorBidi" w:cstheme="majorBidi"/>
          <w:sz w:val="24"/>
          <w:szCs w:val="24"/>
        </w:rPr>
      </w:pPr>
      <w:r w:rsidRPr="004D39C6">
        <w:rPr>
          <w:rFonts w:asciiTheme="majorBidi" w:hAnsiTheme="majorBidi" w:cstheme="majorBidi"/>
          <w:sz w:val="24"/>
          <w:szCs w:val="24"/>
        </w:rPr>
        <w:t xml:space="preserve">We will begin with </w:t>
      </w:r>
      <w:proofErr w:type="spellStart"/>
      <w:proofErr w:type="gramStart"/>
      <w:r w:rsidRPr="004D39C6">
        <w:rPr>
          <w:rFonts w:asciiTheme="majorBidi" w:hAnsiTheme="majorBidi" w:cstheme="majorBidi"/>
          <w:sz w:val="24"/>
          <w:szCs w:val="24"/>
        </w:rPr>
        <w:t>rpois</w:t>
      </w:r>
      <w:proofErr w:type="spellEnd"/>
      <w:r w:rsidRPr="004D39C6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4D39C6">
        <w:rPr>
          <w:rFonts w:asciiTheme="majorBidi" w:hAnsiTheme="majorBidi" w:cstheme="majorBidi"/>
          <w:sz w:val="24"/>
          <w:szCs w:val="24"/>
        </w:rPr>
        <w:t>). First, we will use it to make one (n = 1) randomly generated observation of a random variable that follows the Poisson distribution and has an average number of 10 successes (lambda = 10) per period.</w:t>
      </w:r>
    </w:p>
    <w:p w14:paraId="6108BC3A" w14:textId="77777777" w:rsidR="00E75FDF" w:rsidRPr="004D39C6" w:rsidRDefault="00E75FDF" w:rsidP="00E75FDF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  <w:r w:rsidRPr="004D39C6">
        <w:rPr>
          <w:rFonts w:asciiTheme="majorBidi" w:hAnsiTheme="majorBidi" w:cstheme="majorBidi"/>
          <w:b/>
          <w:bCs/>
        </w:rPr>
        <w:t>Setup Working Environment for Module9</w:t>
      </w:r>
    </w:p>
    <w:p w14:paraId="2729EA3E" w14:textId="77777777" w:rsidR="00E75FDF" w:rsidRPr="004D39C6" w:rsidRDefault="00E75FDF" w:rsidP="00E75FDF">
      <w:pPr>
        <w:pStyle w:val="paragraph"/>
        <w:numPr>
          <w:ilvl w:val="0"/>
          <w:numId w:val="4"/>
        </w:numPr>
        <w:spacing w:before="0" w:beforeAutospacing="0" w:after="0" w:afterAutospacing="0"/>
        <w:ind w:left="360"/>
        <w:textAlignment w:val="baseline"/>
        <w:rPr>
          <w:rFonts w:asciiTheme="majorBidi" w:hAnsiTheme="majorBidi" w:cstheme="majorBidi"/>
          <w:color w:val="000000"/>
        </w:rPr>
      </w:pPr>
      <w:r w:rsidRPr="004D39C6">
        <w:rPr>
          <w:rStyle w:val="normaltextrun"/>
          <w:rFonts w:asciiTheme="majorBidi" w:hAnsiTheme="majorBidi" w:cstheme="majorBidi"/>
          <w:color w:val="000000"/>
        </w:rPr>
        <w:t>Open VS Code.</w:t>
      </w:r>
      <w:r w:rsidRPr="004D39C6">
        <w:rPr>
          <w:rStyle w:val="eop"/>
          <w:rFonts w:asciiTheme="majorBidi" w:hAnsiTheme="majorBidi" w:cstheme="majorBidi"/>
          <w:color w:val="000000"/>
        </w:rPr>
        <w:t> </w:t>
      </w:r>
    </w:p>
    <w:p w14:paraId="0126069C" w14:textId="545957B9" w:rsidR="00E75FDF" w:rsidRPr="004D39C6" w:rsidRDefault="00E75FDF">
      <w:pPr>
        <w:pStyle w:val="ListParagraph"/>
        <w:numPr>
          <w:ilvl w:val="0"/>
          <w:numId w:val="5"/>
        </w:numPr>
        <w:tabs>
          <w:tab w:val="left" w:pos="5524"/>
        </w:tabs>
        <w:rPr>
          <w:rFonts w:asciiTheme="majorBidi" w:hAnsiTheme="majorBidi" w:cstheme="majorBidi"/>
          <w:b/>
        </w:rPr>
      </w:pPr>
      <w:r w:rsidRPr="004D39C6">
        <w:rPr>
          <w:rFonts w:asciiTheme="majorBidi" w:hAnsiTheme="majorBidi" w:cstheme="majorBidi"/>
        </w:rPr>
        <w:t xml:space="preserve">Open </w:t>
      </w:r>
      <w:r w:rsidR="00E0635C">
        <w:rPr>
          <w:rFonts w:asciiTheme="majorBidi" w:hAnsiTheme="majorBidi" w:cstheme="majorBidi"/>
        </w:rPr>
        <w:t xml:space="preserve">Desktop/CS251/hop10-YourUserName </w:t>
      </w:r>
      <w:proofErr w:type="gramStart"/>
      <w:r w:rsidR="00E0635C">
        <w:rPr>
          <w:rFonts w:asciiTheme="majorBidi" w:hAnsiTheme="majorBidi" w:cstheme="majorBidi"/>
        </w:rPr>
        <w:t>( File</w:t>
      </w:r>
      <w:proofErr w:type="gramEnd"/>
      <w:r w:rsidR="00E0635C">
        <w:rPr>
          <w:rFonts w:asciiTheme="majorBidi" w:hAnsiTheme="majorBidi" w:cstheme="majorBidi"/>
        </w:rPr>
        <w:t xml:space="preserve"> &gt; Open Folder </w:t>
      </w:r>
      <w:r w:rsidRPr="004D39C6">
        <w:rPr>
          <w:rFonts w:asciiTheme="majorBidi" w:hAnsiTheme="majorBidi" w:cstheme="majorBidi"/>
        </w:rPr>
        <w:t xml:space="preserve">) </w:t>
      </w:r>
    </w:p>
    <w:p w14:paraId="2AD84A77" w14:textId="64C79638" w:rsidR="00E75FDF" w:rsidRPr="004D39C6" w:rsidRDefault="00E75FDF" w:rsidP="00E75FDF">
      <w:pPr>
        <w:pStyle w:val="ListParagraph"/>
        <w:numPr>
          <w:ilvl w:val="0"/>
          <w:numId w:val="4"/>
        </w:numPr>
        <w:ind w:left="360"/>
        <w:rPr>
          <w:rFonts w:asciiTheme="majorBidi" w:hAnsiTheme="majorBidi" w:cstheme="majorBidi"/>
          <w:color w:val="000000" w:themeColor="text1"/>
        </w:rPr>
      </w:pPr>
      <w:r w:rsidRPr="004D39C6">
        <w:rPr>
          <w:rFonts w:asciiTheme="majorBidi" w:hAnsiTheme="majorBidi" w:cstheme="majorBidi"/>
          <w:color w:val="000000" w:themeColor="text1"/>
        </w:rPr>
        <w:t>Then, create the “</w:t>
      </w:r>
      <w:r w:rsidRPr="004D39C6">
        <w:rPr>
          <w:rFonts w:asciiTheme="majorBidi" w:hAnsiTheme="majorBidi" w:cstheme="majorBidi"/>
          <w:b/>
          <w:color w:val="000000" w:themeColor="text1"/>
        </w:rPr>
        <w:t>Module</w:t>
      </w:r>
      <w:r w:rsidR="00024E34">
        <w:rPr>
          <w:rFonts w:asciiTheme="majorBidi" w:hAnsiTheme="majorBidi" w:cstheme="majorBidi"/>
          <w:b/>
          <w:color w:val="000000" w:themeColor="text1"/>
        </w:rPr>
        <w:t>10</w:t>
      </w:r>
      <w:r w:rsidRPr="004D39C6">
        <w:rPr>
          <w:rFonts w:asciiTheme="majorBidi" w:hAnsiTheme="majorBidi" w:cstheme="majorBidi"/>
          <w:color w:val="000000" w:themeColor="text1"/>
        </w:rPr>
        <w:t xml:space="preserve">” directory in the </w:t>
      </w:r>
      <w:proofErr w:type="spellStart"/>
      <w:r w:rsidRPr="004D39C6">
        <w:rPr>
          <w:rFonts w:asciiTheme="majorBidi" w:hAnsiTheme="majorBidi" w:cstheme="majorBidi"/>
          <w:color w:val="000000" w:themeColor="text1"/>
        </w:rPr>
        <w:t>VSCode</w:t>
      </w:r>
      <w:proofErr w:type="spellEnd"/>
      <w:r w:rsidRPr="004D39C6">
        <w:rPr>
          <w:rFonts w:asciiTheme="majorBidi" w:hAnsiTheme="majorBidi" w:cstheme="majorBidi"/>
          <w:color w:val="000000" w:themeColor="text1"/>
        </w:rPr>
        <w:t>.</w:t>
      </w:r>
    </w:p>
    <w:p w14:paraId="46AD8F1F" w14:textId="75E7F80A" w:rsidR="00E75FDF" w:rsidRPr="004D39C6" w:rsidRDefault="00E75FDF" w:rsidP="00E75FDF">
      <w:pPr>
        <w:pStyle w:val="paragraph"/>
        <w:spacing w:before="0" w:beforeAutospacing="0" w:after="0" w:afterAutospacing="0"/>
        <w:ind w:left="360"/>
        <w:textAlignment w:val="baseline"/>
        <w:rPr>
          <w:rFonts w:asciiTheme="majorBidi" w:hAnsiTheme="majorBidi" w:cstheme="majorBidi"/>
        </w:rPr>
      </w:pPr>
      <w:r w:rsidRPr="004D39C6">
        <w:rPr>
          <w:rStyle w:val="normaltextrun"/>
          <w:rFonts w:asciiTheme="majorBidi" w:hAnsiTheme="majorBidi" w:cstheme="majorBidi"/>
        </w:rPr>
        <w:t>&gt;&gt;&gt;</w:t>
      </w:r>
      <w:proofErr w:type="spellStart"/>
      <w:r w:rsidRPr="004D39C6">
        <w:rPr>
          <w:rStyle w:val="spellingerror"/>
          <w:rFonts w:asciiTheme="majorBidi" w:hAnsiTheme="majorBidi" w:cstheme="majorBidi"/>
        </w:rPr>
        <w:t>mkdir</w:t>
      </w:r>
      <w:proofErr w:type="spellEnd"/>
      <w:r w:rsidRPr="004D39C6">
        <w:rPr>
          <w:rStyle w:val="normaltextrun"/>
          <w:rFonts w:asciiTheme="majorBidi" w:hAnsiTheme="majorBidi" w:cstheme="majorBidi"/>
        </w:rPr>
        <w:t> Module</w:t>
      </w:r>
      <w:r w:rsidR="00024E34">
        <w:rPr>
          <w:rStyle w:val="normaltextrun"/>
          <w:rFonts w:asciiTheme="majorBidi" w:hAnsiTheme="majorBidi" w:cstheme="majorBidi"/>
        </w:rPr>
        <w:t>10</w:t>
      </w:r>
    </w:p>
    <w:p w14:paraId="0B588014" w14:textId="0CAF9BE7" w:rsidR="00E75FDF" w:rsidRPr="004D39C6" w:rsidRDefault="00E75FDF" w:rsidP="0028149D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4D39C6">
        <w:rPr>
          <w:rFonts w:asciiTheme="majorBidi" w:hAnsiTheme="majorBidi" w:cstheme="majorBidi"/>
        </w:rPr>
        <w:t>In module</w:t>
      </w:r>
      <w:r w:rsidR="00024E34">
        <w:rPr>
          <w:rFonts w:asciiTheme="majorBidi" w:hAnsiTheme="majorBidi" w:cstheme="majorBidi"/>
        </w:rPr>
        <w:t>10</w:t>
      </w:r>
      <w:r w:rsidRPr="004D39C6">
        <w:rPr>
          <w:rFonts w:asciiTheme="majorBidi" w:hAnsiTheme="majorBidi" w:cstheme="majorBidi"/>
        </w:rPr>
        <w:t xml:space="preserve"> project folder, create </w:t>
      </w:r>
      <w:r w:rsidR="00982B0C">
        <w:rPr>
          <w:rFonts w:asciiTheme="majorBidi" w:hAnsiTheme="majorBidi" w:cstheme="majorBidi"/>
        </w:rPr>
        <w:t xml:space="preserve">a </w:t>
      </w:r>
      <w:r w:rsidRPr="004D39C6">
        <w:rPr>
          <w:rFonts w:asciiTheme="majorBidi" w:hAnsiTheme="majorBidi" w:cstheme="majorBidi"/>
        </w:rPr>
        <w:t xml:space="preserve">new file </w:t>
      </w:r>
      <w:proofErr w:type="spellStart"/>
      <w:r w:rsidRPr="004D39C6">
        <w:rPr>
          <w:rFonts w:asciiTheme="majorBidi" w:hAnsiTheme="majorBidi" w:cstheme="majorBidi"/>
        </w:rPr>
        <w:t>R</w:t>
      </w:r>
      <w:r w:rsidR="0028149D">
        <w:rPr>
          <w:rFonts w:asciiTheme="majorBidi" w:hAnsiTheme="majorBidi" w:cstheme="majorBidi"/>
        </w:rPr>
        <w:t>pois</w:t>
      </w:r>
      <w:r w:rsidRPr="004D39C6">
        <w:rPr>
          <w:rFonts w:asciiTheme="majorBidi" w:hAnsiTheme="majorBidi" w:cstheme="majorBidi"/>
        </w:rPr>
        <w:t>.R</w:t>
      </w:r>
      <w:proofErr w:type="spellEnd"/>
    </w:p>
    <w:p w14:paraId="787ECF9F" w14:textId="79C70945" w:rsidR="00451DFB" w:rsidRDefault="0028149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ype the following in </w:t>
      </w:r>
      <w:proofErr w:type="spellStart"/>
      <w:r>
        <w:rPr>
          <w:rFonts w:asciiTheme="majorBidi" w:hAnsiTheme="majorBidi" w:cstheme="majorBidi"/>
          <w:sz w:val="24"/>
          <w:szCs w:val="24"/>
        </w:rPr>
        <w:t>Rpois.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ile</w:t>
      </w:r>
    </w:p>
    <w:p w14:paraId="63BB8976" w14:textId="02355CFC" w:rsidR="0028149D" w:rsidRDefault="006A2D1E">
      <w:pPr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0396A9E" wp14:editId="35BBD70A">
            <wp:extent cx="3162300" cy="457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CDC0E" w14:textId="121EBD83" w:rsidR="006A2D1E" w:rsidRDefault="00652F23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output will be a single number and it will change every time you run that line.</w:t>
      </w:r>
    </w:p>
    <w:p w14:paraId="4059099B" w14:textId="1445ED93" w:rsidR="00F56CE0" w:rsidRDefault="001F5048">
      <w:pPr>
        <w:rPr>
          <w:rFonts w:asciiTheme="majorBidi" w:hAnsiTheme="majorBidi" w:cstheme="majorBidi"/>
          <w:sz w:val="24"/>
          <w:szCs w:val="24"/>
        </w:rPr>
      </w:pPr>
      <w:r w:rsidRPr="001F5048">
        <w:rPr>
          <w:rFonts w:asciiTheme="majorBidi" w:hAnsiTheme="majorBidi" w:cstheme="majorBidi"/>
          <w:sz w:val="24"/>
          <w:szCs w:val="24"/>
        </w:rPr>
        <w:t xml:space="preserve">This single observation </w:t>
      </w:r>
      <w:proofErr w:type="gramStart"/>
      <w:r w:rsidRPr="001F5048">
        <w:rPr>
          <w:rFonts w:asciiTheme="majorBidi" w:hAnsiTheme="majorBidi" w:cstheme="majorBidi"/>
          <w:sz w:val="24"/>
          <w:szCs w:val="24"/>
        </w:rPr>
        <w:t>isn’t</w:t>
      </w:r>
      <w:proofErr w:type="gramEnd"/>
      <w:r w:rsidRPr="001F5048">
        <w:rPr>
          <w:rFonts w:asciiTheme="majorBidi" w:hAnsiTheme="majorBidi" w:cstheme="majorBidi"/>
          <w:sz w:val="24"/>
          <w:szCs w:val="24"/>
        </w:rPr>
        <w:t xml:space="preserve"> very interesting on its own because there’s nothing we can say about it that hasn’t already been sai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59B7D6A6" w14:textId="2753F8EE" w:rsidR="001F5048" w:rsidRDefault="00F95D0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o, what </w:t>
      </w:r>
      <w:r w:rsidR="001F5048" w:rsidRPr="001F5048">
        <w:rPr>
          <w:rFonts w:asciiTheme="majorBidi" w:hAnsiTheme="majorBidi" w:cstheme="majorBidi"/>
          <w:sz w:val="24"/>
          <w:szCs w:val="24"/>
        </w:rPr>
        <w:t xml:space="preserve">we’ll do with </w:t>
      </w:r>
      <w:proofErr w:type="spellStart"/>
      <w:proofErr w:type="gramStart"/>
      <w:r w:rsidR="001F5048" w:rsidRPr="001F5048">
        <w:rPr>
          <w:rFonts w:asciiTheme="majorBidi" w:hAnsiTheme="majorBidi" w:cstheme="majorBidi"/>
          <w:sz w:val="24"/>
          <w:szCs w:val="24"/>
        </w:rPr>
        <w:t>rpois</w:t>
      </w:r>
      <w:proofErr w:type="spellEnd"/>
      <w:r w:rsidR="001F5048" w:rsidRPr="001F5048">
        <w:rPr>
          <w:rFonts w:asciiTheme="majorBidi" w:hAnsiTheme="majorBidi" w:cstheme="majorBidi"/>
          <w:sz w:val="24"/>
          <w:szCs w:val="24"/>
        </w:rPr>
        <w:t>(</w:t>
      </w:r>
      <w:proofErr w:type="gramEnd"/>
      <w:r w:rsidR="001F5048" w:rsidRPr="001F5048">
        <w:rPr>
          <w:rFonts w:asciiTheme="majorBidi" w:hAnsiTheme="majorBidi" w:cstheme="majorBidi"/>
          <w:sz w:val="24"/>
          <w:szCs w:val="24"/>
        </w:rPr>
        <w:t xml:space="preserve">) is generate some data that we can use to plot this distribution so we can see what it looks like. </w:t>
      </w:r>
      <w:proofErr w:type="gramStart"/>
      <w:r w:rsidR="001F5048" w:rsidRPr="001F5048">
        <w:rPr>
          <w:rFonts w:asciiTheme="majorBidi" w:hAnsiTheme="majorBidi" w:cstheme="majorBidi"/>
          <w:sz w:val="24"/>
          <w:szCs w:val="24"/>
        </w:rPr>
        <w:t>We’re</w:t>
      </w:r>
      <w:proofErr w:type="gramEnd"/>
      <w:r w:rsidR="001F5048" w:rsidRPr="001F5048">
        <w:rPr>
          <w:rFonts w:asciiTheme="majorBidi" w:hAnsiTheme="majorBidi" w:cstheme="majorBidi"/>
          <w:sz w:val="24"/>
          <w:szCs w:val="24"/>
        </w:rPr>
        <w:t xml:space="preserve"> going to generate 1,000 random observations with the same value for lambda.</w:t>
      </w:r>
    </w:p>
    <w:p w14:paraId="31D29B54" w14:textId="77777777" w:rsidR="009C1F14" w:rsidRPr="009C1F14" w:rsidRDefault="009C1F14" w:rsidP="009C1F14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 w:rsidRPr="009C1F14">
        <w:rPr>
          <w:rFonts w:asciiTheme="majorBidi" w:hAnsiTheme="majorBidi" w:cstheme="majorBidi"/>
        </w:rPr>
        <w:t xml:space="preserve">Type the following in </w:t>
      </w:r>
      <w:proofErr w:type="spellStart"/>
      <w:r w:rsidRPr="009C1F14">
        <w:rPr>
          <w:rFonts w:asciiTheme="majorBidi" w:hAnsiTheme="majorBidi" w:cstheme="majorBidi"/>
        </w:rPr>
        <w:t>Rpois.R</w:t>
      </w:r>
      <w:proofErr w:type="spellEnd"/>
      <w:r w:rsidRPr="009C1F14">
        <w:rPr>
          <w:rFonts w:asciiTheme="majorBidi" w:hAnsiTheme="majorBidi" w:cstheme="majorBidi"/>
        </w:rPr>
        <w:t xml:space="preserve"> file</w:t>
      </w:r>
    </w:p>
    <w:p w14:paraId="58423FB1" w14:textId="762C9617" w:rsidR="00525695" w:rsidRDefault="00CD6A5A" w:rsidP="009C1F14">
      <w:pPr>
        <w:pStyle w:val="ListParagrap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5297DBB4" wp14:editId="0AC57CC3">
            <wp:extent cx="4937720" cy="444764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6837" cy="4455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6E791" w14:textId="641D781A" w:rsidR="00672036" w:rsidRDefault="00672036" w:rsidP="009C1F14">
      <w:pPr>
        <w:pStyle w:val="ListParagraph"/>
        <w:rPr>
          <w:rFonts w:asciiTheme="majorBidi" w:hAnsiTheme="majorBidi" w:cstheme="majorBidi"/>
        </w:rPr>
      </w:pPr>
    </w:p>
    <w:p w14:paraId="70DB7FAD" w14:textId="687A0557" w:rsidR="00380476" w:rsidRPr="00073148" w:rsidRDefault="00672036" w:rsidP="00073148">
      <w:pPr>
        <w:pStyle w:val="Li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Output: </w:t>
      </w:r>
      <w:r w:rsidR="004E5604">
        <w:rPr>
          <w:noProof/>
        </w:rPr>
        <w:drawing>
          <wp:inline distT="0" distB="0" distL="0" distR="0" wp14:anchorId="3DB3695C" wp14:editId="4260EB51">
            <wp:extent cx="1310470" cy="1353312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31989" cy="1375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9A1CA" w14:textId="653DC9E1" w:rsidR="00380476" w:rsidRDefault="00380476" w:rsidP="004E5604">
      <w:pPr>
        <w:pStyle w:val="ListParagraph"/>
        <w:ind w:left="0"/>
        <w:rPr>
          <w:rFonts w:asciiTheme="majorBidi" w:hAnsiTheme="majorBidi" w:cstheme="majorBidi"/>
          <w:b/>
          <w:bCs/>
        </w:rPr>
      </w:pPr>
    </w:p>
    <w:p w14:paraId="0E769C5A" w14:textId="4F3C4724" w:rsidR="00073148" w:rsidRDefault="00073148" w:rsidP="004E5604">
      <w:pPr>
        <w:pStyle w:val="ListParagraph"/>
        <w:ind w:left="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You can visit the following website</w:t>
      </w:r>
      <w:r w:rsidR="00220634">
        <w:rPr>
          <w:rFonts w:asciiTheme="majorBidi" w:hAnsiTheme="majorBidi" w:cstheme="majorBidi"/>
          <w:b/>
          <w:bCs/>
        </w:rPr>
        <w:t xml:space="preserve">: </w:t>
      </w:r>
      <w:hyperlink r:id="rId15" w:history="1">
        <w:r w:rsidR="00220634">
          <w:rPr>
            <w:rStyle w:val="Hyperlink"/>
          </w:rPr>
          <w:t>https://www.datacamp.com/community/tutorials/pipe-r-tutorial</w:t>
        </w:r>
      </w:hyperlink>
      <w:r w:rsidR="00220634">
        <w:t xml:space="preserve">  to learn more about the </w:t>
      </w:r>
      <w:r w:rsidR="00220634" w:rsidRPr="00220634">
        <w:rPr>
          <w:b/>
          <w:bCs/>
        </w:rPr>
        <w:t>pipe operator %&gt;%</w:t>
      </w:r>
    </w:p>
    <w:p w14:paraId="29285CF5" w14:textId="0C82E89E" w:rsidR="00073148" w:rsidRDefault="00073148" w:rsidP="004E5604">
      <w:pPr>
        <w:pStyle w:val="ListParagraph"/>
        <w:ind w:left="0"/>
        <w:rPr>
          <w:rFonts w:asciiTheme="majorBidi" w:hAnsiTheme="majorBidi" w:cstheme="majorBidi"/>
          <w:b/>
          <w:bCs/>
        </w:rPr>
      </w:pPr>
    </w:p>
    <w:p w14:paraId="15229F10" w14:textId="77777777" w:rsidR="00073148" w:rsidRDefault="00073148" w:rsidP="004E5604">
      <w:pPr>
        <w:pStyle w:val="ListParagraph"/>
        <w:ind w:left="0"/>
        <w:rPr>
          <w:rFonts w:asciiTheme="majorBidi" w:hAnsiTheme="majorBidi" w:cstheme="majorBidi"/>
          <w:b/>
          <w:bCs/>
        </w:rPr>
      </w:pPr>
    </w:p>
    <w:p w14:paraId="08CF8CA1" w14:textId="2C109076" w:rsidR="004E5604" w:rsidRPr="00E50A12" w:rsidRDefault="00F85515" w:rsidP="004E5604">
      <w:pPr>
        <w:pStyle w:val="ListParagraph"/>
        <w:ind w:left="0"/>
        <w:rPr>
          <w:rFonts w:asciiTheme="majorBidi" w:hAnsiTheme="majorBidi" w:cstheme="majorBidi"/>
          <w:b/>
          <w:bCs/>
        </w:rPr>
      </w:pPr>
      <w:r w:rsidRPr="00E50A12">
        <w:rPr>
          <w:rFonts w:asciiTheme="majorBidi" w:hAnsiTheme="majorBidi" w:cstheme="majorBidi"/>
          <w:b/>
          <w:bCs/>
        </w:rPr>
        <w:t>Ex2:</w:t>
      </w:r>
    </w:p>
    <w:p w14:paraId="3F79DAA8" w14:textId="77777777" w:rsidR="00F85515" w:rsidRPr="00F85515" w:rsidRDefault="00F85515" w:rsidP="00F85515">
      <w:pPr>
        <w:pStyle w:val="ListParagraph"/>
        <w:rPr>
          <w:rFonts w:asciiTheme="majorBidi" w:hAnsiTheme="majorBidi" w:cstheme="majorBidi"/>
        </w:rPr>
      </w:pPr>
      <w:r w:rsidRPr="00F85515">
        <w:rPr>
          <w:rFonts w:asciiTheme="majorBidi" w:hAnsiTheme="majorBidi" w:cstheme="majorBidi"/>
        </w:rPr>
        <w:t>Data from the maternity ward in a certain hospital shows that there is a historical average of 4.5 babies born in this hospital every day. What is the probability that 6 babies will be born in this hospital tomorrow?</w:t>
      </w:r>
    </w:p>
    <w:p w14:paraId="40C62264" w14:textId="77777777" w:rsidR="00F85515" w:rsidRPr="00F85515" w:rsidRDefault="00F85515" w:rsidP="00F85515">
      <w:pPr>
        <w:pStyle w:val="ListParagraph"/>
        <w:rPr>
          <w:rFonts w:asciiTheme="majorBidi" w:hAnsiTheme="majorBidi" w:cstheme="majorBidi"/>
        </w:rPr>
      </w:pPr>
    </w:p>
    <w:p w14:paraId="5BF5F2D2" w14:textId="079518BC" w:rsidR="00F85515" w:rsidRPr="004E5604" w:rsidRDefault="00F85515" w:rsidP="00F85515">
      <w:pPr>
        <w:pStyle w:val="ListParagraph"/>
        <w:ind w:left="0"/>
        <w:rPr>
          <w:rFonts w:asciiTheme="majorBidi" w:hAnsiTheme="majorBidi" w:cstheme="majorBidi"/>
        </w:rPr>
      </w:pPr>
      <w:r w:rsidRPr="00F85515">
        <w:rPr>
          <w:rFonts w:asciiTheme="majorBidi" w:hAnsiTheme="majorBidi" w:cstheme="majorBidi"/>
        </w:rPr>
        <w:t xml:space="preserve">First, let’s calculate the theoretical probability of this event using </w:t>
      </w:r>
      <w:proofErr w:type="spellStart"/>
      <w:proofErr w:type="gramStart"/>
      <w:r w:rsidRPr="00F85515">
        <w:rPr>
          <w:rFonts w:asciiTheme="majorBidi" w:hAnsiTheme="majorBidi" w:cstheme="majorBidi"/>
        </w:rPr>
        <w:t>dpois</w:t>
      </w:r>
      <w:proofErr w:type="spellEnd"/>
      <w:r w:rsidRPr="00F85515">
        <w:rPr>
          <w:rFonts w:asciiTheme="majorBidi" w:hAnsiTheme="majorBidi" w:cstheme="majorBidi"/>
        </w:rPr>
        <w:t>(</w:t>
      </w:r>
      <w:proofErr w:type="gramEnd"/>
      <w:r w:rsidRPr="00F85515">
        <w:rPr>
          <w:rFonts w:asciiTheme="majorBidi" w:hAnsiTheme="majorBidi" w:cstheme="majorBidi"/>
        </w:rPr>
        <w:t xml:space="preserve">). The number of successes </w:t>
      </w:r>
      <w:proofErr w:type="gramStart"/>
      <w:r w:rsidRPr="00F85515">
        <w:rPr>
          <w:rFonts w:asciiTheme="majorBidi" w:hAnsiTheme="majorBidi" w:cstheme="majorBidi"/>
        </w:rPr>
        <w:t>we’re</w:t>
      </w:r>
      <w:proofErr w:type="gramEnd"/>
      <w:r w:rsidRPr="00F85515">
        <w:rPr>
          <w:rFonts w:asciiTheme="majorBidi" w:hAnsiTheme="majorBidi" w:cstheme="majorBidi"/>
        </w:rPr>
        <w:t xml:space="preserve"> considering is 6, so we will set x = 6. Additionally, this historical average of 4.5 babies per day is our value for lambda, so we will set lambda = </w:t>
      </w:r>
      <w:r w:rsidR="0045635F">
        <w:rPr>
          <w:rFonts w:asciiTheme="majorBidi" w:hAnsiTheme="majorBidi" w:cstheme="majorBidi"/>
        </w:rPr>
        <w:t>4.5</w:t>
      </w:r>
      <w:r w:rsidRPr="00F85515">
        <w:rPr>
          <w:rFonts w:asciiTheme="majorBidi" w:hAnsiTheme="majorBidi" w:cstheme="majorBidi"/>
        </w:rPr>
        <w:t>.</w:t>
      </w:r>
    </w:p>
    <w:p w14:paraId="183A5E9A" w14:textId="124BF3F1" w:rsidR="00C23EAB" w:rsidRDefault="00C23EAB" w:rsidP="009C1F14">
      <w:pPr>
        <w:pStyle w:val="ListParagraph"/>
        <w:rPr>
          <w:rFonts w:asciiTheme="majorBidi" w:hAnsiTheme="majorBidi" w:cstheme="majorBidi"/>
        </w:rPr>
      </w:pPr>
    </w:p>
    <w:p w14:paraId="06DA2EA9" w14:textId="3F7DB98B" w:rsidR="00C23EAB" w:rsidRDefault="000D2464" w:rsidP="002C7688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Module10 folder, create </w:t>
      </w:r>
      <w:proofErr w:type="spellStart"/>
      <w:r w:rsidR="00CD7D11">
        <w:rPr>
          <w:rFonts w:asciiTheme="majorBidi" w:hAnsiTheme="majorBidi" w:cstheme="majorBidi"/>
        </w:rPr>
        <w:t>Dpois.r</w:t>
      </w:r>
      <w:proofErr w:type="spellEnd"/>
      <w:r w:rsidR="00CD7D11">
        <w:rPr>
          <w:rFonts w:asciiTheme="majorBidi" w:hAnsiTheme="majorBidi" w:cstheme="majorBidi"/>
        </w:rPr>
        <w:t xml:space="preserve"> file</w:t>
      </w:r>
    </w:p>
    <w:p w14:paraId="5543EBCD" w14:textId="6FDFC5B5" w:rsidR="00CD7D11" w:rsidRDefault="00CD7D11" w:rsidP="002C7688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ype the following in </w:t>
      </w:r>
      <w:proofErr w:type="spellStart"/>
      <w:r w:rsidR="00C910E8">
        <w:rPr>
          <w:rFonts w:asciiTheme="majorBidi" w:hAnsiTheme="majorBidi" w:cstheme="majorBidi"/>
        </w:rPr>
        <w:t>D</w:t>
      </w:r>
      <w:r w:rsidR="002C7688">
        <w:rPr>
          <w:rFonts w:asciiTheme="majorBidi" w:hAnsiTheme="majorBidi" w:cstheme="majorBidi"/>
        </w:rPr>
        <w:t>pois.r</w:t>
      </w:r>
      <w:proofErr w:type="spellEnd"/>
      <w:r w:rsidR="002C7688">
        <w:rPr>
          <w:rFonts w:asciiTheme="majorBidi" w:hAnsiTheme="majorBidi" w:cstheme="majorBidi"/>
        </w:rPr>
        <w:t xml:space="preserve"> file</w:t>
      </w:r>
    </w:p>
    <w:p w14:paraId="76B09B86" w14:textId="11D1BE84" w:rsidR="002C7688" w:rsidRDefault="00BE1FBF" w:rsidP="002C7688">
      <w:pPr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15F6973E" wp14:editId="3014ED4E">
            <wp:extent cx="4629150" cy="4476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68494" w14:textId="6162926D" w:rsidR="00E568EB" w:rsidRDefault="00E568EB" w:rsidP="002C768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Output: </w:t>
      </w:r>
      <w:r w:rsidR="00E842B7">
        <w:rPr>
          <w:noProof/>
        </w:rPr>
        <w:drawing>
          <wp:inline distT="0" distB="0" distL="0" distR="0" wp14:anchorId="101ABF89" wp14:editId="6D329986">
            <wp:extent cx="1419225" cy="3714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83A0A" w14:textId="10DC340C" w:rsidR="00F34063" w:rsidRDefault="00F34063" w:rsidP="002C768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output means that t</w:t>
      </w:r>
      <w:r w:rsidRPr="00F34063">
        <w:rPr>
          <w:rFonts w:asciiTheme="majorBidi" w:hAnsiTheme="majorBidi" w:cstheme="majorBidi"/>
        </w:rPr>
        <w:t>he theoretical probability of 6 babies being born tomorrow if the historical average is 4.5 is about 13%.</w:t>
      </w:r>
    </w:p>
    <w:p w14:paraId="6AC571FF" w14:textId="72BA329F" w:rsidR="00F34063" w:rsidRDefault="00AE5B21" w:rsidP="00AE5B21">
      <w:pPr>
        <w:rPr>
          <w:rFonts w:asciiTheme="majorBidi" w:hAnsiTheme="majorBidi" w:cstheme="majorBidi"/>
        </w:rPr>
      </w:pPr>
      <w:r w:rsidRPr="00AE5B21">
        <w:rPr>
          <w:rFonts w:asciiTheme="majorBidi" w:hAnsiTheme="majorBidi" w:cstheme="majorBidi"/>
        </w:rPr>
        <w:t xml:space="preserve">Now let’s try simulating births in this hospital for a year (n = 365) using </w:t>
      </w:r>
      <w:proofErr w:type="spellStart"/>
      <w:proofErr w:type="gramStart"/>
      <w:r w:rsidRPr="00AE5B21">
        <w:rPr>
          <w:rFonts w:asciiTheme="majorBidi" w:hAnsiTheme="majorBidi" w:cstheme="majorBidi"/>
        </w:rPr>
        <w:t>rpois</w:t>
      </w:r>
      <w:proofErr w:type="spellEnd"/>
      <w:r w:rsidRPr="00AE5B21">
        <w:rPr>
          <w:rFonts w:asciiTheme="majorBidi" w:hAnsiTheme="majorBidi" w:cstheme="majorBidi"/>
        </w:rPr>
        <w:t>(</w:t>
      </w:r>
      <w:proofErr w:type="gramEnd"/>
      <w:r w:rsidRPr="00AE5B21">
        <w:rPr>
          <w:rFonts w:asciiTheme="majorBidi" w:hAnsiTheme="majorBidi" w:cstheme="majorBidi"/>
        </w:rPr>
        <w:t>) and compare the proportion of days in which there were 6 births to the theoretical probability we calculated above. We will also visualize this result.</w:t>
      </w:r>
    </w:p>
    <w:p w14:paraId="214A087A" w14:textId="6D7B6FFF" w:rsidR="00AF21E4" w:rsidRPr="00AE5B21" w:rsidRDefault="00AE5B21" w:rsidP="00AE5B21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ype the following in </w:t>
      </w:r>
      <w:proofErr w:type="spellStart"/>
      <w:r>
        <w:rPr>
          <w:rFonts w:asciiTheme="majorBidi" w:hAnsiTheme="majorBidi" w:cstheme="majorBidi"/>
        </w:rPr>
        <w:t>Dpois.r</w:t>
      </w:r>
      <w:proofErr w:type="spellEnd"/>
      <w:r>
        <w:rPr>
          <w:rFonts w:asciiTheme="majorBidi" w:hAnsiTheme="majorBidi" w:cstheme="majorBidi"/>
        </w:rPr>
        <w:t xml:space="preserve"> file</w:t>
      </w:r>
    </w:p>
    <w:p w14:paraId="53210A7C" w14:textId="4D253F4A" w:rsidR="00AF21E4" w:rsidRDefault="00CD3768" w:rsidP="002C7688">
      <w:pPr>
        <w:rPr>
          <w:rFonts w:asciiTheme="majorBidi" w:hAnsiTheme="majorBidi" w:cstheme="majorBidi"/>
        </w:rPr>
      </w:pPr>
      <w:r>
        <w:rPr>
          <w:noProof/>
        </w:rPr>
        <w:lastRenderedPageBreak/>
        <w:drawing>
          <wp:inline distT="0" distB="0" distL="0" distR="0" wp14:anchorId="28F9DC91" wp14:editId="523CDD46">
            <wp:extent cx="5943600" cy="445643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B1B4E" w14:textId="51489E64" w:rsidR="00F34063" w:rsidRDefault="00AE5B21" w:rsidP="002C768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utput:</w:t>
      </w:r>
      <w:r w:rsidR="00D07E15" w:rsidRPr="00D07E15">
        <w:rPr>
          <w:noProof/>
        </w:rPr>
        <w:t xml:space="preserve"> </w:t>
      </w:r>
      <w:r w:rsidR="00D07E15">
        <w:rPr>
          <w:noProof/>
        </w:rPr>
        <w:drawing>
          <wp:inline distT="0" distB="0" distL="0" distR="0" wp14:anchorId="44CD09AC" wp14:editId="69799007">
            <wp:extent cx="2515976" cy="25463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12173" cy="2643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0C48B" w14:textId="2BC77E27" w:rsidR="00AE5B21" w:rsidRDefault="005B0600" w:rsidP="00F43784">
      <w:pPr>
        <w:pStyle w:val="ListParagrap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54BE92A3" wp14:editId="2E0C5FE4">
            <wp:extent cx="1619250" cy="571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F6D38" w14:textId="2EE50671" w:rsidR="005B0600" w:rsidRDefault="005B0600" w:rsidP="00F43784">
      <w:pPr>
        <w:pStyle w:val="ListParagraph"/>
        <w:rPr>
          <w:rFonts w:asciiTheme="majorBidi" w:hAnsiTheme="majorBidi" w:cstheme="majorBidi"/>
        </w:rPr>
      </w:pPr>
    </w:p>
    <w:p w14:paraId="2334F133" w14:textId="7B8EE0AF" w:rsidR="005B0600" w:rsidRDefault="005B0600" w:rsidP="005B0600">
      <w:pPr>
        <w:pStyle w:val="ListParagraph"/>
        <w:ind w:left="0"/>
        <w:rPr>
          <w:rFonts w:asciiTheme="majorBidi" w:hAnsiTheme="majorBidi" w:cstheme="majorBidi"/>
        </w:rPr>
      </w:pPr>
      <w:r w:rsidRPr="005B0600">
        <w:rPr>
          <w:rFonts w:asciiTheme="majorBidi" w:hAnsiTheme="majorBidi" w:cstheme="majorBidi"/>
        </w:rPr>
        <w:t xml:space="preserve">The simulated result of about 11.5% is </w:t>
      </w:r>
      <w:proofErr w:type="gramStart"/>
      <w:r w:rsidRPr="005B0600">
        <w:rPr>
          <w:rFonts w:asciiTheme="majorBidi" w:hAnsiTheme="majorBidi" w:cstheme="majorBidi"/>
        </w:rPr>
        <w:t>pretty close</w:t>
      </w:r>
      <w:proofErr w:type="gramEnd"/>
      <w:r w:rsidRPr="005B0600">
        <w:rPr>
          <w:rFonts w:asciiTheme="majorBidi" w:hAnsiTheme="majorBidi" w:cstheme="majorBidi"/>
        </w:rPr>
        <w:t xml:space="preserve"> to our theoretical probability of about 13%.</w:t>
      </w:r>
    </w:p>
    <w:p w14:paraId="334E96DB" w14:textId="68FE1E02" w:rsidR="0090198A" w:rsidRDefault="0090198A" w:rsidP="005B0600">
      <w:pPr>
        <w:pStyle w:val="ListParagraph"/>
        <w:ind w:left="0"/>
        <w:rPr>
          <w:rFonts w:asciiTheme="majorBidi" w:hAnsiTheme="majorBidi" w:cstheme="majorBidi"/>
        </w:rPr>
      </w:pPr>
    </w:p>
    <w:p w14:paraId="77D21362" w14:textId="513E7C94" w:rsidR="0090198A" w:rsidRDefault="0090198A" w:rsidP="005B0600">
      <w:pPr>
        <w:pStyle w:val="ListParagraph"/>
        <w:ind w:left="0"/>
        <w:rPr>
          <w:rFonts w:asciiTheme="majorBidi" w:hAnsiTheme="majorBidi" w:cstheme="majorBidi"/>
        </w:rPr>
      </w:pPr>
    </w:p>
    <w:p w14:paraId="653E1BD8" w14:textId="7884AF35" w:rsidR="0090198A" w:rsidRPr="00E50A12" w:rsidRDefault="0090198A" w:rsidP="005B0600">
      <w:pPr>
        <w:pStyle w:val="ListParagraph"/>
        <w:ind w:left="0"/>
        <w:rPr>
          <w:rFonts w:asciiTheme="majorBidi" w:hAnsiTheme="majorBidi" w:cstheme="majorBidi"/>
          <w:b/>
          <w:bCs/>
        </w:rPr>
      </w:pPr>
      <w:r w:rsidRPr="00E50A12">
        <w:rPr>
          <w:rFonts w:asciiTheme="majorBidi" w:hAnsiTheme="majorBidi" w:cstheme="majorBidi"/>
          <w:b/>
          <w:bCs/>
        </w:rPr>
        <w:t>Ex3:</w:t>
      </w:r>
    </w:p>
    <w:p w14:paraId="15427360" w14:textId="7CCC6365" w:rsidR="0090198A" w:rsidRDefault="0090198A" w:rsidP="005B0600">
      <w:pPr>
        <w:pStyle w:val="ListParagraph"/>
        <w:ind w:left="0"/>
        <w:rPr>
          <w:rFonts w:asciiTheme="majorBidi" w:hAnsiTheme="majorBidi" w:cstheme="majorBidi"/>
        </w:rPr>
      </w:pPr>
      <w:r w:rsidRPr="00F85515">
        <w:rPr>
          <w:rFonts w:asciiTheme="majorBidi" w:hAnsiTheme="majorBidi" w:cstheme="majorBidi"/>
        </w:rPr>
        <w:t>Data from the maternity ward in a certain hospital shows that there is a historical average of 4.5 babies born in this hospital every day.</w:t>
      </w:r>
      <w:r w:rsidR="005452E4">
        <w:rPr>
          <w:rFonts w:asciiTheme="majorBidi" w:hAnsiTheme="majorBidi" w:cstheme="majorBidi"/>
        </w:rPr>
        <w:t xml:space="preserve"> </w:t>
      </w:r>
      <w:r w:rsidR="005452E4" w:rsidRPr="005452E4">
        <w:rPr>
          <w:rFonts w:asciiTheme="majorBidi" w:hAnsiTheme="majorBidi" w:cstheme="majorBidi"/>
        </w:rPr>
        <w:t>What about the probability of more than 6 babies being born?</w:t>
      </w:r>
    </w:p>
    <w:p w14:paraId="480E1B3E" w14:textId="6037F59C" w:rsidR="005452E4" w:rsidRDefault="005452E4" w:rsidP="005B0600">
      <w:pPr>
        <w:pStyle w:val="ListParagraph"/>
        <w:ind w:left="0"/>
        <w:rPr>
          <w:rFonts w:asciiTheme="majorBidi" w:hAnsiTheme="majorBidi" w:cstheme="majorBidi"/>
        </w:rPr>
      </w:pPr>
    </w:p>
    <w:p w14:paraId="07E36DFF" w14:textId="51D6C0AA" w:rsidR="00097BC8" w:rsidRDefault="00097BC8" w:rsidP="00097BC8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Module10 folder, create </w:t>
      </w:r>
      <w:proofErr w:type="spellStart"/>
      <w:r>
        <w:rPr>
          <w:rFonts w:asciiTheme="majorBidi" w:hAnsiTheme="majorBidi" w:cstheme="majorBidi"/>
        </w:rPr>
        <w:t>Ppois.r</w:t>
      </w:r>
      <w:proofErr w:type="spellEnd"/>
      <w:r>
        <w:rPr>
          <w:rFonts w:asciiTheme="majorBidi" w:hAnsiTheme="majorBidi" w:cstheme="majorBidi"/>
        </w:rPr>
        <w:t xml:space="preserve"> file</w:t>
      </w:r>
    </w:p>
    <w:p w14:paraId="3AFF94A5" w14:textId="7C3EB20E" w:rsidR="00097BC8" w:rsidRDefault="00097BC8" w:rsidP="00097BC8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ype the following in </w:t>
      </w:r>
      <w:proofErr w:type="spellStart"/>
      <w:r>
        <w:rPr>
          <w:rFonts w:asciiTheme="majorBidi" w:hAnsiTheme="majorBidi" w:cstheme="majorBidi"/>
        </w:rPr>
        <w:t>Ppois.r</w:t>
      </w:r>
      <w:proofErr w:type="spellEnd"/>
      <w:r>
        <w:rPr>
          <w:rFonts w:asciiTheme="majorBidi" w:hAnsiTheme="majorBidi" w:cstheme="majorBidi"/>
        </w:rPr>
        <w:t xml:space="preserve"> file</w:t>
      </w:r>
    </w:p>
    <w:p w14:paraId="5DD64493" w14:textId="4D137A0F" w:rsidR="005452E4" w:rsidRDefault="005B095B" w:rsidP="005B0600">
      <w:pPr>
        <w:pStyle w:val="ListParagraph"/>
        <w:ind w:left="0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11ACEBE7" wp14:editId="1E7E572E">
            <wp:extent cx="5943600" cy="437515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E727A" w14:textId="094A2248" w:rsidR="00FF7420" w:rsidRDefault="00FF7420" w:rsidP="005B0600">
      <w:pPr>
        <w:pStyle w:val="ListParagraph"/>
        <w:ind w:left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Output: </w:t>
      </w:r>
      <w:r w:rsidR="003038F5">
        <w:rPr>
          <w:noProof/>
        </w:rPr>
        <w:drawing>
          <wp:inline distT="0" distB="0" distL="0" distR="0" wp14:anchorId="4CECC87E" wp14:editId="32D45E12">
            <wp:extent cx="1428750" cy="371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1C725" w14:textId="299C6F22" w:rsidR="007D236F" w:rsidRDefault="007D236F" w:rsidP="005B0600">
      <w:pPr>
        <w:pStyle w:val="ListParagraph"/>
        <w:ind w:left="0"/>
        <w:rPr>
          <w:rFonts w:asciiTheme="majorBidi" w:hAnsiTheme="majorBidi" w:cstheme="majorBidi"/>
        </w:rPr>
      </w:pPr>
      <w:r w:rsidRPr="007D236F">
        <w:rPr>
          <w:rFonts w:asciiTheme="majorBidi" w:hAnsiTheme="majorBidi" w:cstheme="majorBidi"/>
        </w:rPr>
        <w:t xml:space="preserve">This theoretical probability is about 16.9%. Remember that cumulative probability functions in R calculate </w:t>
      </w:r>
      <w:proofErr w:type="gramStart"/>
      <w:r w:rsidRPr="007D236F">
        <w:rPr>
          <w:rFonts w:asciiTheme="majorBidi" w:hAnsiTheme="majorBidi" w:cstheme="majorBidi"/>
        </w:rPr>
        <w:t>P(</w:t>
      </w:r>
      <w:proofErr w:type="gramEnd"/>
      <w:r w:rsidRPr="007D236F">
        <w:rPr>
          <w:rFonts w:asciiTheme="majorBidi" w:hAnsiTheme="majorBidi" w:cstheme="majorBidi"/>
        </w:rPr>
        <w:t xml:space="preserve">X &gt; x) when </w:t>
      </w:r>
      <w:proofErr w:type="spellStart"/>
      <w:r w:rsidRPr="007D236F">
        <w:rPr>
          <w:rFonts w:asciiTheme="majorBidi" w:hAnsiTheme="majorBidi" w:cstheme="majorBidi"/>
        </w:rPr>
        <w:t>lower.tail</w:t>
      </w:r>
      <w:proofErr w:type="spellEnd"/>
      <w:r w:rsidRPr="007D236F">
        <w:rPr>
          <w:rFonts w:asciiTheme="majorBidi" w:hAnsiTheme="majorBidi" w:cstheme="majorBidi"/>
        </w:rPr>
        <w:t xml:space="preserve"> = FALSE. Here it calculated </w:t>
      </w:r>
      <w:proofErr w:type="gramStart"/>
      <w:r w:rsidRPr="007D236F">
        <w:rPr>
          <w:rFonts w:asciiTheme="majorBidi" w:hAnsiTheme="majorBidi" w:cstheme="majorBidi"/>
        </w:rPr>
        <w:t>P(</w:t>
      </w:r>
      <w:proofErr w:type="gramEnd"/>
      <w:r w:rsidRPr="007D236F">
        <w:rPr>
          <w:rFonts w:asciiTheme="majorBidi" w:hAnsiTheme="majorBidi" w:cstheme="majorBidi"/>
        </w:rPr>
        <w:t>X &gt; 6) = P(X &gt;= 7).</w:t>
      </w:r>
    </w:p>
    <w:p w14:paraId="7160420A" w14:textId="14D27FE8" w:rsidR="007D236F" w:rsidRDefault="007D236F" w:rsidP="005B0600">
      <w:pPr>
        <w:pStyle w:val="ListParagraph"/>
        <w:ind w:left="0"/>
        <w:rPr>
          <w:rFonts w:asciiTheme="majorBidi" w:hAnsiTheme="majorBidi" w:cstheme="majorBidi"/>
        </w:rPr>
      </w:pPr>
    </w:p>
    <w:p w14:paraId="1800A9B6" w14:textId="5D2F0814" w:rsidR="00D2437E" w:rsidRDefault="00D2437E" w:rsidP="00D2437E">
      <w:pPr>
        <w:rPr>
          <w:rFonts w:asciiTheme="majorBidi" w:hAnsiTheme="majorBidi" w:cstheme="majorBidi"/>
        </w:rPr>
      </w:pPr>
      <w:r w:rsidRPr="00AE5B21">
        <w:rPr>
          <w:rFonts w:asciiTheme="majorBidi" w:hAnsiTheme="majorBidi" w:cstheme="majorBidi"/>
        </w:rPr>
        <w:t xml:space="preserve">Now let’s try simulating births in this hospital for a year (n = 365) using </w:t>
      </w:r>
      <w:proofErr w:type="spellStart"/>
      <w:proofErr w:type="gramStart"/>
      <w:r w:rsidRPr="00AE5B21">
        <w:rPr>
          <w:rFonts w:asciiTheme="majorBidi" w:hAnsiTheme="majorBidi" w:cstheme="majorBidi"/>
        </w:rPr>
        <w:t>rpois</w:t>
      </w:r>
      <w:proofErr w:type="spellEnd"/>
      <w:r w:rsidRPr="00AE5B21">
        <w:rPr>
          <w:rFonts w:asciiTheme="majorBidi" w:hAnsiTheme="majorBidi" w:cstheme="majorBidi"/>
        </w:rPr>
        <w:t>(</w:t>
      </w:r>
      <w:proofErr w:type="gramEnd"/>
      <w:r w:rsidRPr="00AE5B21">
        <w:rPr>
          <w:rFonts w:asciiTheme="majorBidi" w:hAnsiTheme="majorBidi" w:cstheme="majorBidi"/>
        </w:rPr>
        <w:t>) and compare the proportion of days in which there were</w:t>
      </w:r>
      <w:r w:rsidR="00EF795F">
        <w:rPr>
          <w:rFonts w:asciiTheme="majorBidi" w:hAnsiTheme="majorBidi" w:cstheme="majorBidi"/>
        </w:rPr>
        <w:t xml:space="preserve"> </w:t>
      </w:r>
      <w:r w:rsidR="00EF795F" w:rsidRPr="00EF795F">
        <w:rPr>
          <w:rFonts w:asciiTheme="majorBidi" w:hAnsiTheme="majorBidi" w:cstheme="majorBidi"/>
        </w:rPr>
        <w:t>more than</w:t>
      </w:r>
      <w:r w:rsidRPr="00AE5B21">
        <w:rPr>
          <w:rFonts w:asciiTheme="majorBidi" w:hAnsiTheme="majorBidi" w:cstheme="majorBidi"/>
        </w:rPr>
        <w:t xml:space="preserve"> 6 births to the theoretical probability we calculated above. We will also visualize this result.</w:t>
      </w:r>
    </w:p>
    <w:p w14:paraId="7055C3A6" w14:textId="164DF779" w:rsidR="00EF795F" w:rsidRPr="002412A1" w:rsidRDefault="002412A1" w:rsidP="002412A1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ype the following in </w:t>
      </w:r>
      <w:proofErr w:type="spellStart"/>
      <w:r>
        <w:rPr>
          <w:rFonts w:asciiTheme="majorBidi" w:hAnsiTheme="majorBidi" w:cstheme="majorBidi"/>
        </w:rPr>
        <w:t>Ppois.r</w:t>
      </w:r>
      <w:proofErr w:type="spellEnd"/>
      <w:r>
        <w:rPr>
          <w:rFonts w:asciiTheme="majorBidi" w:hAnsiTheme="majorBidi" w:cstheme="majorBidi"/>
        </w:rPr>
        <w:t xml:space="preserve"> file</w:t>
      </w:r>
    </w:p>
    <w:p w14:paraId="01ADBE56" w14:textId="246C1833" w:rsidR="002412A1" w:rsidRDefault="002412A1" w:rsidP="00D2437E">
      <w:pPr>
        <w:rPr>
          <w:rFonts w:asciiTheme="majorBidi" w:hAnsiTheme="majorBidi" w:cstheme="majorBidi"/>
        </w:rPr>
      </w:pPr>
      <w:r>
        <w:rPr>
          <w:noProof/>
        </w:rPr>
        <w:lastRenderedPageBreak/>
        <w:drawing>
          <wp:inline distT="0" distB="0" distL="0" distR="0" wp14:anchorId="61E931A5" wp14:editId="0DC48332">
            <wp:extent cx="5943600" cy="44843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56D49" w14:textId="17FA9FB6" w:rsidR="00EF795F" w:rsidRDefault="00167C2E" w:rsidP="00D2437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Output: </w:t>
      </w:r>
      <w:r w:rsidR="00FB48D3">
        <w:rPr>
          <w:noProof/>
        </w:rPr>
        <w:drawing>
          <wp:inline distT="0" distB="0" distL="0" distR="0" wp14:anchorId="04CDCEA8" wp14:editId="07C7AFDE">
            <wp:extent cx="1289852" cy="1309420"/>
            <wp:effectExtent l="0" t="0" r="5715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28992" cy="1349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1ADF0" w14:textId="18C49285" w:rsidR="007D236F" w:rsidRDefault="00C1341A" w:rsidP="005B0600">
      <w:pPr>
        <w:pStyle w:val="ListParagraph"/>
        <w:ind w:left="0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7F66B9B4" wp14:editId="22EF3018">
            <wp:extent cx="1752600" cy="6191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5A460" w14:textId="4CEFC939" w:rsidR="00C1341A" w:rsidRDefault="00C1341A" w:rsidP="005B0600">
      <w:pPr>
        <w:pStyle w:val="ListParagraph"/>
        <w:ind w:left="0"/>
        <w:rPr>
          <w:rFonts w:asciiTheme="majorBidi" w:hAnsiTheme="majorBidi" w:cstheme="majorBidi"/>
        </w:rPr>
      </w:pPr>
    </w:p>
    <w:p w14:paraId="26075B16" w14:textId="4B69F973" w:rsidR="00C1341A" w:rsidRDefault="00346D4A" w:rsidP="005B0600">
      <w:pPr>
        <w:pStyle w:val="ListParagraph"/>
        <w:ind w:left="0"/>
        <w:rPr>
          <w:rFonts w:asciiTheme="majorBidi" w:hAnsiTheme="majorBidi" w:cstheme="majorBidi"/>
        </w:rPr>
      </w:pPr>
      <w:r w:rsidRPr="00346D4A">
        <w:rPr>
          <w:rFonts w:asciiTheme="majorBidi" w:hAnsiTheme="majorBidi" w:cstheme="majorBidi"/>
        </w:rPr>
        <w:t xml:space="preserve">The simulated proportion of about 18.6% is </w:t>
      </w:r>
      <w:proofErr w:type="gramStart"/>
      <w:r w:rsidRPr="00346D4A">
        <w:rPr>
          <w:rFonts w:asciiTheme="majorBidi" w:hAnsiTheme="majorBidi" w:cstheme="majorBidi"/>
        </w:rPr>
        <w:t>pretty close</w:t>
      </w:r>
      <w:proofErr w:type="gramEnd"/>
      <w:r w:rsidRPr="00346D4A">
        <w:rPr>
          <w:rFonts w:asciiTheme="majorBidi" w:hAnsiTheme="majorBidi" w:cstheme="majorBidi"/>
        </w:rPr>
        <w:t xml:space="preserve"> to the theoretical proportion we calculated above.</w:t>
      </w:r>
    </w:p>
    <w:p w14:paraId="3B9392A2" w14:textId="276D333C" w:rsidR="00346D4A" w:rsidRDefault="00346D4A" w:rsidP="005B0600">
      <w:pPr>
        <w:pStyle w:val="ListParagraph"/>
        <w:ind w:left="0"/>
        <w:rPr>
          <w:rFonts w:asciiTheme="majorBidi" w:hAnsiTheme="majorBidi" w:cstheme="majorBidi"/>
        </w:rPr>
      </w:pPr>
    </w:p>
    <w:p w14:paraId="23534B3B" w14:textId="4D79E662" w:rsidR="00346D4A" w:rsidRDefault="00346D4A" w:rsidP="005B0600">
      <w:pPr>
        <w:pStyle w:val="ListParagraph"/>
        <w:ind w:left="0"/>
        <w:rPr>
          <w:rFonts w:asciiTheme="majorBidi" w:hAnsiTheme="majorBidi" w:cstheme="majorBidi"/>
        </w:rPr>
      </w:pPr>
    </w:p>
    <w:p w14:paraId="5888102C" w14:textId="76E14844" w:rsidR="00346D4A" w:rsidRDefault="00346D4A" w:rsidP="005B0600">
      <w:pPr>
        <w:pStyle w:val="ListParagraph"/>
        <w:ind w:left="0"/>
        <w:rPr>
          <w:rFonts w:asciiTheme="majorBidi" w:hAnsiTheme="majorBidi" w:cstheme="majorBidi"/>
        </w:rPr>
      </w:pPr>
    </w:p>
    <w:p w14:paraId="6887BC9F" w14:textId="77777777" w:rsidR="00B412EA" w:rsidRPr="00C921EB" w:rsidRDefault="00B412EA" w:rsidP="00B412EA">
      <w:pPr>
        <w:rPr>
          <w:rFonts w:asciiTheme="majorBidi" w:hAnsiTheme="majorBidi" w:cstheme="majorBidi"/>
          <w:b/>
          <w:bCs/>
          <w:sz w:val="28"/>
          <w:szCs w:val="28"/>
        </w:rPr>
      </w:pPr>
      <w:r w:rsidRPr="00C921EB">
        <w:rPr>
          <w:rFonts w:asciiTheme="majorBidi" w:hAnsiTheme="majorBidi" w:cstheme="majorBidi"/>
          <w:b/>
          <w:bCs/>
          <w:sz w:val="28"/>
          <w:szCs w:val="28"/>
        </w:rPr>
        <w:t>Push your work to GitHub</w:t>
      </w:r>
    </w:p>
    <w:p w14:paraId="3A5C121A" w14:textId="77777777" w:rsidR="00B412EA" w:rsidRPr="001E4B1A" w:rsidRDefault="00B412EA" w:rsidP="00B412EA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b/>
          <w:bCs/>
          <w:sz w:val="22"/>
          <w:szCs w:val="22"/>
        </w:rPr>
      </w:pPr>
      <w:r w:rsidRPr="001E4B1A">
        <w:rPr>
          <w:rFonts w:asciiTheme="majorBidi" w:hAnsiTheme="majorBidi" w:cstheme="majorBidi"/>
          <w:b/>
          <w:bCs/>
          <w:sz w:val="22"/>
          <w:szCs w:val="22"/>
        </w:rPr>
        <w:t xml:space="preserve">Make sure you are in </w:t>
      </w:r>
    </w:p>
    <w:p w14:paraId="6FB997C6" w14:textId="325A1ADC" w:rsidR="00E0635C" w:rsidRPr="001E4B1A" w:rsidRDefault="00E0635C" w:rsidP="00B412EA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</w:rPr>
        <w:lastRenderedPageBreak/>
        <w:t>Desktop/CS251/hop10-YourUserName</w:t>
      </w:r>
      <w:r w:rsidRPr="001E4B1A" w:rsidDel="00E0635C">
        <w:rPr>
          <w:rFonts w:asciiTheme="majorBidi" w:hAnsiTheme="majorBidi" w:cstheme="majorBidi"/>
          <w:bCs/>
          <w:sz w:val="22"/>
          <w:szCs w:val="22"/>
        </w:rPr>
        <w:t xml:space="preserve"> </w:t>
      </w:r>
    </w:p>
    <w:p w14:paraId="7D61DDE9" w14:textId="77777777" w:rsidR="00B412EA" w:rsidRPr="001E4B1A" w:rsidRDefault="00B412EA" w:rsidP="00B412EA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sz w:val="22"/>
          <w:szCs w:val="22"/>
        </w:rPr>
      </w:pPr>
    </w:p>
    <w:p w14:paraId="2E8B2516" w14:textId="77777777" w:rsidR="00B412EA" w:rsidRPr="001E4B1A" w:rsidRDefault="00B412EA" w:rsidP="00B412EA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sz w:val="22"/>
          <w:szCs w:val="22"/>
        </w:rPr>
      </w:pPr>
      <w:r w:rsidRPr="001E4B1A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Run the following commands to push your work to the GitHub repository:</w:t>
      </w:r>
      <w:r w:rsidRPr="001E4B1A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2B1A9722" w14:textId="77777777" w:rsidR="00B412EA" w:rsidRPr="001E4B1A" w:rsidRDefault="00B412EA" w:rsidP="00B412EA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1E4B1A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Open the terminal from the </w:t>
      </w:r>
      <w:proofErr w:type="spellStart"/>
      <w:r w:rsidRPr="001E4B1A">
        <w:rPr>
          <w:rStyle w:val="spellingerror"/>
          <w:rFonts w:asciiTheme="majorBidi" w:hAnsiTheme="majorBidi" w:cstheme="majorBidi"/>
          <w:color w:val="000000"/>
          <w:sz w:val="22"/>
          <w:szCs w:val="22"/>
        </w:rPr>
        <w:t>VSCode</w:t>
      </w:r>
      <w:proofErr w:type="spellEnd"/>
      <w:r w:rsidRPr="001E4B1A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 xml:space="preserve"> by hit the </w:t>
      </w:r>
      <w:r w:rsidRPr="001E4B1A">
        <w:rPr>
          <w:rStyle w:val="normaltextrun"/>
          <w:rFonts w:asciiTheme="majorBidi" w:hAnsiTheme="majorBidi" w:cstheme="majorBidi"/>
          <w:b/>
          <w:bCs/>
          <w:color w:val="000000"/>
          <w:sz w:val="22"/>
          <w:szCs w:val="22"/>
        </w:rPr>
        <w:t>control + ~</w:t>
      </w:r>
      <w:r w:rsidRPr="001E4B1A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 xml:space="preserve"> key and type the following command:</w:t>
      </w:r>
      <w:r w:rsidRPr="001E4B1A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3624BA89" w14:textId="77777777" w:rsidR="00B412EA" w:rsidRPr="001E4B1A" w:rsidRDefault="00B412EA" w:rsidP="00B412EA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sz w:val="22"/>
          <w:szCs w:val="22"/>
        </w:rPr>
      </w:pPr>
      <w:r w:rsidRPr="001E4B1A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&gt;&gt;&gt; git </w:t>
      </w:r>
      <w:proofErr w:type="gramStart"/>
      <w:r w:rsidRPr="001E4B1A">
        <w:rPr>
          <w:rStyle w:val="contextualspellingandgrammarerror"/>
          <w:rFonts w:asciiTheme="majorBidi" w:eastAsiaTheme="majorEastAsia" w:hAnsiTheme="majorBidi" w:cstheme="majorBidi"/>
          <w:color w:val="000000"/>
          <w:sz w:val="22"/>
          <w:szCs w:val="22"/>
        </w:rPr>
        <w:t>add .</w:t>
      </w:r>
      <w:proofErr w:type="gramEnd"/>
      <w:r w:rsidRPr="001E4B1A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3A14E2AD" w14:textId="5F5F35E9" w:rsidR="00B412EA" w:rsidRPr="001E4B1A" w:rsidRDefault="00B412EA" w:rsidP="00B412EA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sz w:val="22"/>
          <w:szCs w:val="22"/>
        </w:rPr>
      </w:pPr>
      <w:r w:rsidRPr="001E4B1A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&gt;&gt;&gt; git commit -m “Submission for Module </w:t>
      </w:r>
      <w:r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10</w:t>
      </w:r>
      <w:r w:rsidRPr="001E4B1A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”</w:t>
      </w:r>
      <w:r w:rsidRPr="001E4B1A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3B9E4234" w14:textId="4254BB3E" w:rsidR="00346D4A" w:rsidRPr="0058447B" w:rsidRDefault="00B412EA" w:rsidP="00634C88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  <w:r w:rsidRPr="001E4B1A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 xml:space="preserve">&gt;&gt;&gt; git push origin </w:t>
      </w:r>
      <w:r w:rsidR="00E0635C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master</w:t>
      </w:r>
    </w:p>
    <w:sectPr w:rsidR="00346D4A" w:rsidRPr="0058447B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3BFB79" w14:textId="77777777" w:rsidR="00CA5904" w:rsidRDefault="00CA5904" w:rsidP="00E67D77">
      <w:pPr>
        <w:spacing w:after="0" w:line="240" w:lineRule="auto"/>
      </w:pPr>
      <w:r>
        <w:separator/>
      </w:r>
    </w:p>
  </w:endnote>
  <w:endnote w:type="continuationSeparator" w:id="0">
    <w:p w14:paraId="44B49838" w14:textId="77777777" w:rsidR="00CA5904" w:rsidRDefault="00CA5904" w:rsidP="00E67D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579417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5422B1" w14:textId="4DA6F857" w:rsidR="00E67D77" w:rsidRDefault="00E67D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EE39B1" w14:textId="77777777" w:rsidR="00E67D77" w:rsidRDefault="00E67D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6CE3E4" w14:textId="77777777" w:rsidR="00CA5904" w:rsidRDefault="00CA5904" w:rsidP="00E67D77">
      <w:pPr>
        <w:spacing w:after="0" w:line="240" w:lineRule="auto"/>
      </w:pPr>
      <w:r>
        <w:separator/>
      </w:r>
    </w:p>
  </w:footnote>
  <w:footnote w:type="continuationSeparator" w:id="0">
    <w:p w14:paraId="49FF76C7" w14:textId="77777777" w:rsidR="00CA5904" w:rsidRDefault="00CA5904" w:rsidP="00E67D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336A0"/>
    <w:multiLevelType w:val="hybridMultilevel"/>
    <w:tmpl w:val="CFBA8E8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A36FB"/>
    <w:multiLevelType w:val="hybridMultilevel"/>
    <w:tmpl w:val="DFB25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91D65"/>
    <w:multiLevelType w:val="hybridMultilevel"/>
    <w:tmpl w:val="311EB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35584"/>
    <w:multiLevelType w:val="hybridMultilevel"/>
    <w:tmpl w:val="F3905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927CC"/>
    <w:multiLevelType w:val="hybridMultilevel"/>
    <w:tmpl w:val="E1AAD8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3E6BAC"/>
    <w:multiLevelType w:val="hybridMultilevel"/>
    <w:tmpl w:val="9E128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46E19"/>
    <w:multiLevelType w:val="hybridMultilevel"/>
    <w:tmpl w:val="5A840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9A3C1C">
      <w:start w:val="4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0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jAxNDU3NDA0MjdX0lEKTi0uzszPAykwqgUA1NUh8CwAAAA="/>
  </w:docVars>
  <w:rsids>
    <w:rsidRoot w:val="00B3212A"/>
    <w:rsid w:val="0000762C"/>
    <w:rsid w:val="00024E34"/>
    <w:rsid w:val="00073148"/>
    <w:rsid w:val="00097BC8"/>
    <w:rsid w:val="000D2464"/>
    <w:rsid w:val="000F4B3B"/>
    <w:rsid w:val="00103DD4"/>
    <w:rsid w:val="00167C2E"/>
    <w:rsid w:val="001C4B62"/>
    <w:rsid w:val="001F5048"/>
    <w:rsid w:val="00220634"/>
    <w:rsid w:val="002412A1"/>
    <w:rsid w:val="0028149D"/>
    <w:rsid w:val="002C7688"/>
    <w:rsid w:val="003038F5"/>
    <w:rsid w:val="00346D4A"/>
    <w:rsid w:val="00380476"/>
    <w:rsid w:val="003A40B1"/>
    <w:rsid w:val="00444603"/>
    <w:rsid w:val="00451DFB"/>
    <w:rsid w:val="0045635F"/>
    <w:rsid w:val="00456735"/>
    <w:rsid w:val="004D39C6"/>
    <w:rsid w:val="004E5604"/>
    <w:rsid w:val="00525695"/>
    <w:rsid w:val="005452E4"/>
    <w:rsid w:val="0054574D"/>
    <w:rsid w:val="0058447B"/>
    <w:rsid w:val="005B0600"/>
    <w:rsid w:val="005B095B"/>
    <w:rsid w:val="00634C88"/>
    <w:rsid w:val="00652F23"/>
    <w:rsid w:val="00672036"/>
    <w:rsid w:val="00677DC2"/>
    <w:rsid w:val="006A2D1E"/>
    <w:rsid w:val="006C3130"/>
    <w:rsid w:val="006D2922"/>
    <w:rsid w:val="00715D81"/>
    <w:rsid w:val="007D236F"/>
    <w:rsid w:val="007D5BA9"/>
    <w:rsid w:val="008A3C00"/>
    <w:rsid w:val="0090198A"/>
    <w:rsid w:val="00982B0C"/>
    <w:rsid w:val="009C1F14"/>
    <w:rsid w:val="00A029BB"/>
    <w:rsid w:val="00A25FEC"/>
    <w:rsid w:val="00AA74CC"/>
    <w:rsid w:val="00AD15B7"/>
    <w:rsid w:val="00AE5B21"/>
    <w:rsid w:val="00AF21E4"/>
    <w:rsid w:val="00B3212A"/>
    <w:rsid w:val="00B34E09"/>
    <w:rsid w:val="00B412EA"/>
    <w:rsid w:val="00B53216"/>
    <w:rsid w:val="00BE1FBF"/>
    <w:rsid w:val="00C02227"/>
    <w:rsid w:val="00C04369"/>
    <w:rsid w:val="00C1341A"/>
    <w:rsid w:val="00C23EAB"/>
    <w:rsid w:val="00C910E8"/>
    <w:rsid w:val="00CA5904"/>
    <w:rsid w:val="00CD3768"/>
    <w:rsid w:val="00CD6A5A"/>
    <w:rsid w:val="00CD7D11"/>
    <w:rsid w:val="00D07E15"/>
    <w:rsid w:val="00D21890"/>
    <w:rsid w:val="00D2437E"/>
    <w:rsid w:val="00DF6340"/>
    <w:rsid w:val="00E0635C"/>
    <w:rsid w:val="00E50A12"/>
    <w:rsid w:val="00E568EB"/>
    <w:rsid w:val="00E67D77"/>
    <w:rsid w:val="00E75FDF"/>
    <w:rsid w:val="00E842B7"/>
    <w:rsid w:val="00EF795F"/>
    <w:rsid w:val="00F34063"/>
    <w:rsid w:val="00F43784"/>
    <w:rsid w:val="00F56CE0"/>
    <w:rsid w:val="00F85515"/>
    <w:rsid w:val="00F95D01"/>
    <w:rsid w:val="00FB48D3"/>
    <w:rsid w:val="00FF7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C8CF69"/>
  <w15:chartTrackingRefBased/>
  <w15:docId w15:val="{F5643C5B-BC9B-4682-903D-FF1467F0E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F1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436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0436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"/>
    <w:rsid w:val="00C043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04369"/>
  </w:style>
  <w:style w:type="character" w:customStyle="1" w:styleId="eop">
    <w:name w:val="eop"/>
    <w:basedOn w:val="DefaultParagraphFont"/>
    <w:rsid w:val="00C04369"/>
  </w:style>
  <w:style w:type="character" w:customStyle="1" w:styleId="spellingerror">
    <w:name w:val="spellingerror"/>
    <w:basedOn w:val="DefaultParagraphFont"/>
    <w:rsid w:val="00C04369"/>
  </w:style>
  <w:style w:type="paragraph" w:styleId="Header">
    <w:name w:val="header"/>
    <w:basedOn w:val="Normal"/>
    <w:link w:val="HeaderChar"/>
    <w:uiPriority w:val="99"/>
    <w:unhideWhenUsed/>
    <w:rsid w:val="00E67D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7D77"/>
  </w:style>
  <w:style w:type="paragraph" w:styleId="Footer">
    <w:name w:val="footer"/>
    <w:basedOn w:val="Normal"/>
    <w:link w:val="FooterChar"/>
    <w:uiPriority w:val="99"/>
    <w:unhideWhenUsed/>
    <w:rsid w:val="00E67D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7D77"/>
  </w:style>
  <w:style w:type="character" w:customStyle="1" w:styleId="contextualspellingandgrammarerror">
    <w:name w:val="contextualspellingandgrammarerror"/>
    <w:basedOn w:val="DefaultParagraphFont"/>
    <w:rsid w:val="00B412EA"/>
  </w:style>
  <w:style w:type="paragraph" w:styleId="BalloonText">
    <w:name w:val="Balloon Text"/>
    <w:basedOn w:val="Normal"/>
    <w:link w:val="BalloonTextChar"/>
    <w:uiPriority w:val="99"/>
    <w:semiHidden/>
    <w:unhideWhenUsed/>
    <w:rsid w:val="00634C88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C8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79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-tutor.com/elementary-statistics/probability-distributions/poisson-distribution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https://bookdown.org/gabriel_butler/ECON41Labs/tutorial-5-the-poisson-distribution.html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footnotes" Target="footnotes.xml"/><Relationship Id="rId15" Type="http://schemas.openxmlformats.org/officeDocument/2006/relationships/hyperlink" Target="https://www.datacamp.com/community/tutorials/pipe-r-tutorial" TargetMode="External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www.datacamp.com/community/tutorials/pipe-r-tutorial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8</Pages>
  <Words>810</Words>
  <Characters>462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 khalil</dc:creator>
  <cp:keywords/>
  <dc:description/>
  <cp:lastModifiedBy>Shanshan Yu</cp:lastModifiedBy>
  <cp:revision>78</cp:revision>
  <dcterms:created xsi:type="dcterms:W3CDTF">2020-08-28T16:43:00Z</dcterms:created>
  <dcterms:modified xsi:type="dcterms:W3CDTF">2020-10-29T17:38:00Z</dcterms:modified>
</cp:coreProperties>
</file>